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0FA73" w14:textId="1E45D8F6" w:rsidR="007A3158" w:rsidRPr="00730A3A" w:rsidRDefault="007C1101" w:rsidP="00730A3A">
      <w:pPr>
        <w:pStyle w:val="Heading1"/>
        <w:rPr>
          <w:rFonts w:eastAsia="Arial"/>
        </w:rPr>
      </w:pPr>
      <w:r w:rsidRPr="007C1101">
        <w:rPr>
          <w:rFonts w:eastAsia="Arial"/>
        </w:rPr>
        <w:t xml:space="preserve">1. APPLICATION FORM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A13FC" w:rsidRPr="00730A3A" w14:paraId="2EDB263F" w14:textId="77777777">
        <w:tc>
          <w:tcPr>
            <w:tcW w:w="9016" w:type="dxa"/>
            <w:shd w:val="clear" w:color="auto" w:fill="BFBFBF" w:themeFill="background1" w:themeFillShade="BF"/>
          </w:tcPr>
          <w:p w14:paraId="41C49D81" w14:textId="77777777" w:rsidR="009A13FC" w:rsidRPr="00730A3A" w:rsidRDefault="009A13FC">
            <w:pPr>
              <w:rPr>
                <w:lang w:val="en-AU"/>
              </w:rPr>
            </w:pPr>
            <w:r w:rsidRPr="00730A3A">
              <w:rPr>
                <w:lang w:val="en-AU"/>
              </w:rPr>
              <w:t>Section A: PERSONAL INFORMATION</w:t>
            </w:r>
          </w:p>
        </w:tc>
      </w:tr>
      <w:tr w:rsidR="009A13FC" w:rsidRPr="00730A3A" w14:paraId="2D48CCAE" w14:textId="77777777">
        <w:tc>
          <w:tcPr>
            <w:tcW w:w="9016" w:type="dxa"/>
          </w:tcPr>
          <w:p w14:paraId="28570432" w14:textId="77777777" w:rsidR="009A13FC" w:rsidRPr="00730A3A" w:rsidRDefault="009A13FC">
            <w:pPr>
              <w:rPr>
                <w:lang w:val="en-AU"/>
              </w:rPr>
            </w:pPr>
            <w:r w:rsidRPr="00730A3A">
              <w:rPr>
                <w:lang w:val="en-AU"/>
              </w:rPr>
              <w:t>Full Name:                                                       Gender</w:t>
            </w:r>
          </w:p>
        </w:tc>
      </w:tr>
      <w:tr w:rsidR="009A13FC" w:rsidRPr="00730A3A" w14:paraId="3CD22FAD" w14:textId="77777777">
        <w:tc>
          <w:tcPr>
            <w:tcW w:w="9016" w:type="dxa"/>
          </w:tcPr>
          <w:p w14:paraId="5CE0F2DF" w14:textId="77777777" w:rsidR="009A13FC" w:rsidRPr="00730A3A" w:rsidRDefault="009A13FC">
            <w:pPr>
              <w:tabs>
                <w:tab w:val="left" w:pos="6330"/>
              </w:tabs>
              <w:rPr>
                <w:lang w:val="en-AU"/>
              </w:rPr>
            </w:pPr>
            <w:r w:rsidRPr="00730A3A">
              <w:rPr>
                <w:lang w:val="en-AU"/>
              </w:rPr>
              <w:t>Date of Birth:                                                    Phone:</w:t>
            </w:r>
            <w:r w:rsidRPr="00730A3A">
              <w:rPr>
                <w:lang w:val="en-AU"/>
              </w:rPr>
              <w:tab/>
              <w:t>Email:</w:t>
            </w:r>
          </w:p>
        </w:tc>
      </w:tr>
      <w:tr w:rsidR="009A13FC" w:rsidRPr="00730A3A" w14:paraId="371ED4D6" w14:textId="77777777">
        <w:tc>
          <w:tcPr>
            <w:tcW w:w="9016" w:type="dxa"/>
          </w:tcPr>
          <w:p w14:paraId="667BD171" w14:textId="77777777" w:rsidR="009A13FC" w:rsidRPr="00730A3A" w:rsidRDefault="009A13FC">
            <w:pPr>
              <w:tabs>
                <w:tab w:val="left" w:pos="3675"/>
              </w:tabs>
              <w:rPr>
                <w:lang w:val="en-AU"/>
              </w:rPr>
            </w:pPr>
            <w:r w:rsidRPr="00730A3A">
              <w:rPr>
                <w:lang w:val="en-AU"/>
              </w:rPr>
              <w:t>Residential Address:</w:t>
            </w:r>
            <w:r w:rsidRPr="00730A3A">
              <w:rPr>
                <w:lang w:val="en-AU"/>
              </w:rPr>
              <w:tab/>
            </w:r>
          </w:p>
        </w:tc>
      </w:tr>
      <w:tr w:rsidR="009A13FC" w:rsidRPr="00730A3A" w14:paraId="59EF85BB" w14:textId="77777777">
        <w:tc>
          <w:tcPr>
            <w:tcW w:w="9016" w:type="dxa"/>
          </w:tcPr>
          <w:p w14:paraId="34D7E817" w14:textId="77777777" w:rsidR="009A13FC" w:rsidRPr="00730A3A" w:rsidRDefault="009A13FC">
            <w:pPr>
              <w:rPr>
                <w:lang w:val="en-AU"/>
              </w:rPr>
            </w:pPr>
            <w:r w:rsidRPr="00730A3A">
              <w:rPr>
                <w:lang w:val="en-AU"/>
              </w:rPr>
              <w:t>District:                                                            Province:</w:t>
            </w:r>
          </w:p>
        </w:tc>
      </w:tr>
    </w:tbl>
    <w:p w14:paraId="2FABC2DA" w14:textId="37339A20" w:rsidR="004D1BDE" w:rsidRPr="00730A3A" w:rsidRDefault="004D1BDE" w:rsidP="009A13FC">
      <w:pPr>
        <w:spacing w:after="0"/>
        <w:rPr>
          <w:u w:val="single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9"/>
        <w:gridCol w:w="544"/>
        <w:gridCol w:w="2536"/>
        <w:gridCol w:w="544"/>
        <w:gridCol w:w="2439"/>
        <w:gridCol w:w="544"/>
      </w:tblGrid>
      <w:tr w:rsidR="009A13FC" w:rsidRPr="00730A3A" w14:paraId="444FB971" w14:textId="77777777" w:rsidTr="7D360CE2">
        <w:tc>
          <w:tcPr>
            <w:tcW w:w="9016" w:type="dxa"/>
            <w:gridSpan w:val="6"/>
            <w:shd w:val="clear" w:color="auto" w:fill="BFBFBF" w:themeFill="background1" w:themeFillShade="BF"/>
          </w:tcPr>
          <w:p w14:paraId="6E8473C2" w14:textId="77777777" w:rsidR="009A13FC" w:rsidRPr="00730A3A" w:rsidRDefault="0B7DC09C">
            <w:pPr>
              <w:rPr>
                <w:lang w:val="en-AU"/>
              </w:rPr>
            </w:pPr>
            <w:r w:rsidRPr="00730A3A">
              <w:rPr>
                <w:lang w:val="en-AU"/>
              </w:rPr>
              <w:t>Section B: EXPERIENCE AND CAPACITY</w:t>
            </w:r>
          </w:p>
          <w:p w14:paraId="592AB559" w14:textId="77777777" w:rsidR="001035D2" w:rsidRPr="00730A3A" w:rsidRDefault="001035D2">
            <w:pPr>
              <w:rPr>
                <w:lang w:val="en-AU"/>
              </w:rPr>
            </w:pPr>
            <w:r w:rsidRPr="00730A3A">
              <w:rPr>
                <w:lang w:val="en-AU"/>
              </w:rPr>
              <w:t>Please submit ANY of the following documents to demonstrate intent / motivation.</w:t>
            </w:r>
          </w:p>
          <w:p w14:paraId="2A1A9277" w14:textId="44E37A1F" w:rsidR="00241C65" w:rsidRPr="00730A3A" w:rsidRDefault="7D360CE2" w:rsidP="7D360CE2">
            <w:pPr>
              <w:pStyle w:val="ListParagraph"/>
              <w:numPr>
                <w:ilvl w:val="0"/>
                <w:numId w:val="1"/>
              </w:numPr>
              <w:rPr>
                <w:lang w:val="en-AU"/>
              </w:rPr>
            </w:pPr>
            <w:r w:rsidRPr="00730A3A">
              <w:rPr>
                <w:lang w:val="en-AU"/>
              </w:rPr>
              <w:t>Discussions / email correspondence with organic market</w:t>
            </w:r>
          </w:p>
          <w:p w14:paraId="5871A3F0" w14:textId="318A5A53" w:rsidR="00241C65" w:rsidRPr="00730A3A" w:rsidRDefault="7D360CE2" w:rsidP="7D360CE2">
            <w:pPr>
              <w:pStyle w:val="ListParagraph"/>
              <w:numPr>
                <w:ilvl w:val="0"/>
                <w:numId w:val="1"/>
              </w:numPr>
              <w:rPr>
                <w:lang w:val="en-AU"/>
              </w:rPr>
            </w:pPr>
            <w:r w:rsidRPr="00730A3A">
              <w:rPr>
                <w:lang w:val="en-AU"/>
              </w:rPr>
              <w:t xml:space="preserve">Minutes from your farmer group meeting, showing intent to adopt organic </w:t>
            </w:r>
            <w:proofErr w:type="gramStart"/>
            <w:r w:rsidR="00730A3A" w:rsidRPr="00730A3A">
              <w:rPr>
                <w:lang w:val="en-AU"/>
              </w:rPr>
              <w:t>agriculture</w:t>
            </w:r>
            <w:proofErr w:type="gramEnd"/>
          </w:p>
          <w:p w14:paraId="0D109F4A" w14:textId="09859692" w:rsidR="00241C65" w:rsidRPr="00730A3A" w:rsidRDefault="7D360CE2" w:rsidP="7D360CE2">
            <w:pPr>
              <w:pStyle w:val="ListParagraph"/>
              <w:numPr>
                <w:ilvl w:val="0"/>
                <w:numId w:val="1"/>
              </w:numPr>
              <w:rPr>
                <w:lang w:val="en-AU"/>
              </w:rPr>
            </w:pPr>
            <w:r w:rsidRPr="00730A3A">
              <w:rPr>
                <w:lang w:val="en-AU"/>
              </w:rPr>
              <w:t>Support letter from PGS group manager</w:t>
            </w:r>
          </w:p>
          <w:p w14:paraId="1D912F20" w14:textId="4FBA706A" w:rsidR="00241C65" w:rsidRPr="00730A3A" w:rsidRDefault="7D360CE2" w:rsidP="7D360CE2">
            <w:pPr>
              <w:pStyle w:val="ListParagraph"/>
              <w:numPr>
                <w:ilvl w:val="0"/>
                <w:numId w:val="1"/>
              </w:numPr>
              <w:rPr>
                <w:lang w:val="en-AU"/>
              </w:rPr>
            </w:pPr>
            <w:r w:rsidRPr="00730A3A">
              <w:rPr>
                <w:lang w:val="en-AU"/>
              </w:rPr>
              <w:t>Business plan</w:t>
            </w:r>
          </w:p>
          <w:p w14:paraId="3B90FD3C" w14:textId="7FF75CF4" w:rsidR="0011560B" w:rsidRPr="00730A3A" w:rsidRDefault="7D360CE2" w:rsidP="20280AD7">
            <w:pPr>
              <w:pStyle w:val="ListParagraph"/>
              <w:numPr>
                <w:ilvl w:val="0"/>
                <w:numId w:val="1"/>
              </w:numPr>
              <w:rPr>
                <w:lang w:val="en-AU"/>
              </w:rPr>
            </w:pPr>
            <w:r w:rsidRPr="00730A3A">
              <w:rPr>
                <w:lang w:val="en-AU"/>
              </w:rPr>
              <w:t>3</w:t>
            </w:r>
            <w:r w:rsidRPr="00730A3A">
              <w:rPr>
                <w:vertAlign w:val="superscript"/>
                <w:lang w:val="en-AU"/>
              </w:rPr>
              <w:t>rd</w:t>
            </w:r>
            <w:r w:rsidRPr="00730A3A">
              <w:rPr>
                <w:lang w:val="en-AU"/>
              </w:rPr>
              <w:t xml:space="preserve"> Party certificate</w:t>
            </w:r>
          </w:p>
        </w:tc>
      </w:tr>
      <w:tr w:rsidR="00A15B6A" w:rsidRPr="00730A3A" w14:paraId="21923E7A" w14:textId="77777777" w:rsidTr="20280AD7">
        <w:trPr>
          <w:trHeight w:val="300"/>
        </w:trPr>
        <w:tc>
          <w:tcPr>
            <w:tcW w:w="9016" w:type="dxa"/>
            <w:gridSpan w:val="6"/>
          </w:tcPr>
          <w:p w14:paraId="01AB3EBB" w14:textId="75A0E639" w:rsidR="00A15B6A" w:rsidRPr="00730A3A" w:rsidRDefault="00A15B6A">
            <w:pPr>
              <w:rPr>
                <w:u w:val="single"/>
                <w:lang w:val="en-AU"/>
              </w:rPr>
            </w:pPr>
            <w:r w:rsidRPr="00730A3A">
              <w:rPr>
                <w:u w:val="single"/>
                <w:lang w:val="en-AU"/>
              </w:rPr>
              <w:t xml:space="preserve">Please tick one of the boxes </w:t>
            </w:r>
            <w:r w:rsidR="005C3C9C" w:rsidRPr="00730A3A">
              <w:rPr>
                <w:u w:val="single"/>
                <w:lang w:val="en-AU"/>
              </w:rPr>
              <w:t xml:space="preserve">that applies to you </w:t>
            </w:r>
          </w:p>
        </w:tc>
      </w:tr>
      <w:tr w:rsidR="009A13FC" w:rsidRPr="00730A3A" w14:paraId="578C6F28" w14:textId="77777777" w:rsidTr="00BD6220">
        <w:trPr>
          <w:trHeight w:val="300"/>
        </w:trPr>
        <w:tc>
          <w:tcPr>
            <w:tcW w:w="2409" w:type="dxa"/>
          </w:tcPr>
          <w:p w14:paraId="418A0B4D" w14:textId="4EE27045" w:rsidR="009A13FC" w:rsidRPr="00730A3A" w:rsidRDefault="009A13FC">
            <w:pPr>
              <w:rPr>
                <w:lang w:val="en-AU"/>
              </w:rPr>
            </w:pPr>
            <w:r w:rsidRPr="00730A3A">
              <w:rPr>
                <w:lang w:val="en-AU"/>
              </w:rPr>
              <w:t>Organic farmer</w:t>
            </w:r>
            <w:r w:rsidR="0063221C" w:rsidRPr="00730A3A">
              <w:rPr>
                <w:lang w:val="en-AU"/>
              </w:rPr>
              <w:t xml:space="preserve"> </w:t>
            </w:r>
            <w:r w:rsidRPr="00730A3A">
              <w:rPr>
                <w:lang w:val="en-AU"/>
              </w:rPr>
              <w:t>(certified)</w:t>
            </w:r>
          </w:p>
        </w:tc>
        <w:sdt>
          <w:sdtPr>
            <w:rPr>
              <w:u w:val="single"/>
              <w:lang w:val="en-AU"/>
            </w:rPr>
            <w:id w:val="-1240628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4" w:type="dxa"/>
                <w:shd w:val="clear" w:color="auto" w:fill="auto"/>
              </w:tcPr>
              <w:p w14:paraId="67E06E59" w14:textId="428FF188" w:rsidR="009A13FC" w:rsidRPr="00730A3A" w:rsidRDefault="00A15B6A">
                <w:pPr>
                  <w:rPr>
                    <w:u w:val="single"/>
                    <w:lang w:val="en-AU"/>
                  </w:rPr>
                </w:pPr>
                <w:r w:rsidRPr="00730A3A">
                  <w:rPr>
                    <w:rFonts w:ascii="Segoe UI Symbol" w:eastAsia="MS Gothic" w:hAnsi="Segoe UI Symbol" w:cs="Segoe UI Symbol"/>
                    <w:u w:val="single"/>
                    <w:lang w:val="en-AU"/>
                  </w:rPr>
                  <w:t>☐</w:t>
                </w:r>
              </w:p>
            </w:tc>
          </w:sdtContent>
        </w:sdt>
        <w:tc>
          <w:tcPr>
            <w:tcW w:w="2536" w:type="dxa"/>
          </w:tcPr>
          <w:p w14:paraId="27F64352" w14:textId="77777777" w:rsidR="009A13FC" w:rsidRPr="00730A3A" w:rsidRDefault="009A13FC">
            <w:pPr>
              <w:rPr>
                <w:u w:val="single"/>
                <w:lang w:val="en-AU"/>
              </w:rPr>
            </w:pPr>
            <w:r w:rsidRPr="00730A3A">
              <w:rPr>
                <w:lang w:val="en-AU"/>
              </w:rPr>
              <w:t>Organic farmer (non-certified)</w:t>
            </w:r>
          </w:p>
        </w:tc>
        <w:sdt>
          <w:sdtPr>
            <w:rPr>
              <w:u w:val="single"/>
              <w:lang w:val="en-AU"/>
            </w:rPr>
            <w:id w:val="-862669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4" w:type="dxa"/>
                <w:shd w:val="clear" w:color="auto" w:fill="auto"/>
              </w:tcPr>
              <w:p w14:paraId="2D81655A" w14:textId="4AE2888C" w:rsidR="009A13FC" w:rsidRPr="00730A3A" w:rsidRDefault="00A15B6A">
                <w:pPr>
                  <w:rPr>
                    <w:u w:val="single"/>
                    <w:lang w:val="en-AU"/>
                  </w:rPr>
                </w:pPr>
                <w:r w:rsidRPr="00730A3A">
                  <w:rPr>
                    <w:rFonts w:ascii="Segoe UI Symbol" w:eastAsia="MS Gothic" w:hAnsi="Segoe UI Symbol" w:cs="Segoe UI Symbol"/>
                    <w:u w:val="single"/>
                    <w:lang w:val="en-AU"/>
                  </w:rPr>
                  <w:t>☐</w:t>
                </w:r>
              </w:p>
            </w:tc>
          </w:sdtContent>
        </w:sdt>
        <w:tc>
          <w:tcPr>
            <w:tcW w:w="2439" w:type="dxa"/>
          </w:tcPr>
          <w:p w14:paraId="5819E8E3" w14:textId="484A6ABA" w:rsidR="009A13FC" w:rsidRPr="00730A3A" w:rsidRDefault="009A13FC">
            <w:pPr>
              <w:rPr>
                <w:lang w:val="en-AU"/>
              </w:rPr>
            </w:pPr>
            <w:r w:rsidRPr="00730A3A">
              <w:rPr>
                <w:lang w:val="en-AU"/>
              </w:rPr>
              <w:t>Transition</w:t>
            </w:r>
            <w:r w:rsidR="0011560B" w:rsidRPr="00730A3A">
              <w:rPr>
                <w:lang w:val="en-AU"/>
              </w:rPr>
              <w:t>ing</w:t>
            </w:r>
            <w:r w:rsidRPr="00730A3A">
              <w:rPr>
                <w:lang w:val="en-AU"/>
              </w:rPr>
              <w:t xml:space="preserve"> to organic farmer</w:t>
            </w:r>
          </w:p>
        </w:tc>
        <w:sdt>
          <w:sdtPr>
            <w:rPr>
              <w:u w:val="single"/>
              <w:lang w:val="en-AU"/>
            </w:rPr>
            <w:id w:val="-109518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4" w:type="dxa"/>
                <w:shd w:val="clear" w:color="auto" w:fill="auto"/>
              </w:tcPr>
              <w:p w14:paraId="75083955" w14:textId="370DC0D9" w:rsidR="009A13FC" w:rsidRPr="00730A3A" w:rsidRDefault="00A15B6A">
                <w:pPr>
                  <w:rPr>
                    <w:u w:val="single"/>
                    <w:lang w:val="en-AU"/>
                  </w:rPr>
                </w:pPr>
                <w:r w:rsidRPr="00730A3A">
                  <w:rPr>
                    <w:rFonts w:ascii="Segoe UI Symbol" w:eastAsia="MS Gothic" w:hAnsi="Segoe UI Symbol" w:cs="Segoe UI Symbol"/>
                    <w:u w:val="single"/>
                    <w:lang w:val="en-AU"/>
                  </w:rPr>
                  <w:t>☐</w:t>
                </w:r>
              </w:p>
            </w:tc>
          </w:sdtContent>
        </w:sdt>
      </w:tr>
      <w:tr w:rsidR="00A15B6A" w:rsidRPr="00730A3A" w14:paraId="251CB490" w14:textId="77777777" w:rsidTr="20280AD7">
        <w:trPr>
          <w:trHeight w:val="300"/>
        </w:trPr>
        <w:tc>
          <w:tcPr>
            <w:tcW w:w="9016" w:type="dxa"/>
            <w:gridSpan w:val="6"/>
          </w:tcPr>
          <w:p w14:paraId="3B938331" w14:textId="59491A93" w:rsidR="00A15B6A" w:rsidRPr="00730A3A" w:rsidRDefault="00A15B6A">
            <w:pPr>
              <w:rPr>
                <w:u w:val="single"/>
                <w:lang w:val="en-AU"/>
              </w:rPr>
            </w:pPr>
            <w:r w:rsidRPr="00730A3A">
              <w:rPr>
                <w:u w:val="single"/>
                <w:lang w:val="en-AU"/>
              </w:rPr>
              <w:t xml:space="preserve">Please indicate the number of years </w:t>
            </w:r>
            <w:r w:rsidR="003156D1" w:rsidRPr="00730A3A">
              <w:rPr>
                <w:u w:val="single"/>
                <w:lang w:val="en-AU"/>
              </w:rPr>
              <w:t xml:space="preserve">of farming </w:t>
            </w:r>
            <w:r w:rsidR="000061C0" w:rsidRPr="00730A3A">
              <w:rPr>
                <w:u w:val="single"/>
                <w:lang w:val="en-AU"/>
              </w:rPr>
              <w:t xml:space="preserve">experience </w:t>
            </w:r>
            <w:r w:rsidR="003156D1" w:rsidRPr="00730A3A">
              <w:rPr>
                <w:u w:val="single"/>
                <w:lang w:val="en-AU"/>
              </w:rPr>
              <w:t xml:space="preserve">in the </w:t>
            </w:r>
            <w:r w:rsidR="000138AD" w:rsidRPr="00730A3A">
              <w:rPr>
                <w:u w:val="single"/>
                <w:lang w:val="en-AU"/>
              </w:rPr>
              <w:t>above</w:t>
            </w:r>
            <w:r w:rsidR="002D4E70" w:rsidRPr="00730A3A">
              <w:rPr>
                <w:u w:val="single"/>
                <w:lang w:val="en-AU"/>
              </w:rPr>
              <w:t xml:space="preserve"> selected category</w:t>
            </w:r>
          </w:p>
        </w:tc>
      </w:tr>
      <w:tr w:rsidR="009A13FC" w:rsidRPr="00730A3A" w14:paraId="5B12FC54" w14:textId="77777777" w:rsidTr="00BD6220">
        <w:trPr>
          <w:trHeight w:val="300"/>
        </w:trPr>
        <w:tc>
          <w:tcPr>
            <w:tcW w:w="2409" w:type="dxa"/>
          </w:tcPr>
          <w:p w14:paraId="41914658" w14:textId="77777777" w:rsidR="009A13FC" w:rsidRPr="00730A3A" w:rsidRDefault="009A13FC">
            <w:pPr>
              <w:rPr>
                <w:lang w:val="en-AU"/>
              </w:rPr>
            </w:pPr>
            <w:r w:rsidRPr="00730A3A">
              <w:rPr>
                <w:lang w:val="en-AU"/>
              </w:rPr>
              <w:t>Number of years</w:t>
            </w:r>
          </w:p>
        </w:tc>
        <w:tc>
          <w:tcPr>
            <w:tcW w:w="544" w:type="dxa"/>
            <w:shd w:val="clear" w:color="auto" w:fill="auto"/>
          </w:tcPr>
          <w:p w14:paraId="7D447E9F" w14:textId="4B0E5A00" w:rsidR="009A13FC" w:rsidRPr="00730A3A" w:rsidRDefault="009A13FC">
            <w:pPr>
              <w:rPr>
                <w:u w:val="single"/>
                <w:lang w:val="en-AU"/>
              </w:rPr>
            </w:pPr>
          </w:p>
        </w:tc>
        <w:tc>
          <w:tcPr>
            <w:tcW w:w="2536" w:type="dxa"/>
          </w:tcPr>
          <w:p w14:paraId="47BAA61A" w14:textId="77777777" w:rsidR="009A13FC" w:rsidRPr="00730A3A" w:rsidRDefault="009A13FC">
            <w:pPr>
              <w:rPr>
                <w:lang w:val="en-AU"/>
              </w:rPr>
            </w:pPr>
            <w:r w:rsidRPr="00730A3A">
              <w:rPr>
                <w:lang w:val="en-AU"/>
              </w:rPr>
              <w:t>Number of years</w:t>
            </w:r>
          </w:p>
        </w:tc>
        <w:tc>
          <w:tcPr>
            <w:tcW w:w="544" w:type="dxa"/>
            <w:shd w:val="clear" w:color="auto" w:fill="auto"/>
          </w:tcPr>
          <w:p w14:paraId="5E831586" w14:textId="77777777" w:rsidR="009A13FC" w:rsidRPr="00730A3A" w:rsidRDefault="009A13FC">
            <w:pPr>
              <w:rPr>
                <w:u w:val="single"/>
                <w:lang w:val="en-AU"/>
              </w:rPr>
            </w:pPr>
          </w:p>
        </w:tc>
        <w:tc>
          <w:tcPr>
            <w:tcW w:w="2439" w:type="dxa"/>
          </w:tcPr>
          <w:p w14:paraId="65DDACF7" w14:textId="77777777" w:rsidR="009A13FC" w:rsidRPr="00730A3A" w:rsidRDefault="009A13FC">
            <w:pPr>
              <w:rPr>
                <w:lang w:val="en-AU"/>
              </w:rPr>
            </w:pPr>
            <w:r w:rsidRPr="00730A3A">
              <w:rPr>
                <w:lang w:val="en-AU"/>
              </w:rPr>
              <w:t>Number of years</w:t>
            </w:r>
          </w:p>
        </w:tc>
        <w:tc>
          <w:tcPr>
            <w:tcW w:w="544" w:type="dxa"/>
            <w:shd w:val="clear" w:color="auto" w:fill="auto"/>
          </w:tcPr>
          <w:p w14:paraId="0441602B" w14:textId="77777777" w:rsidR="009A13FC" w:rsidRPr="00730A3A" w:rsidRDefault="009A13FC">
            <w:pPr>
              <w:rPr>
                <w:u w:val="single"/>
                <w:lang w:val="en-AU"/>
              </w:rPr>
            </w:pPr>
          </w:p>
        </w:tc>
      </w:tr>
    </w:tbl>
    <w:p w14:paraId="026710E4" w14:textId="77777777" w:rsidR="009A13FC" w:rsidRPr="00730A3A" w:rsidRDefault="009A13FC" w:rsidP="009A13FC">
      <w:pPr>
        <w:spacing w:after="0"/>
        <w:rPr>
          <w:u w:val="single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1985"/>
        <w:gridCol w:w="1926"/>
        <w:gridCol w:w="2249"/>
      </w:tblGrid>
      <w:tr w:rsidR="009A13FC" w:rsidRPr="00730A3A" w14:paraId="5742355E" w14:textId="77777777" w:rsidTr="6447E46C">
        <w:trPr>
          <w:trHeight w:val="255"/>
        </w:trPr>
        <w:tc>
          <w:tcPr>
            <w:tcW w:w="8990" w:type="dxa"/>
            <w:gridSpan w:val="4"/>
            <w:shd w:val="clear" w:color="auto" w:fill="AEAAAA" w:themeFill="background2" w:themeFillShade="BF"/>
          </w:tcPr>
          <w:p w14:paraId="46FF9D4C" w14:textId="0A251AB4" w:rsidR="009A13FC" w:rsidRPr="00730A3A" w:rsidRDefault="0B7DC09C">
            <w:pPr>
              <w:rPr>
                <w:lang w:val="en-AU"/>
              </w:rPr>
            </w:pPr>
            <w:r w:rsidRPr="00730A3A">
              <w:rPr>
                <w:lang w:val="en-AU"/>
              </w:rPr>
              <w:t>Section C: ENVIRONMENT</w:t>
            </w:r>
            <w:r w:rsidR="00511E90" w:rsidRPr="00730A3A">
              <w:rPr>
                <w:lang w:val="en-AU"/>
              </w:rPr>
              <w:t xml:space="preserve"> (This</w:t>
            </w:r>
            <w:r w:rsidR="00E920B4" w:rsidRPr="00730A3A">
              <w:rPr>
                <w:lang w:val="en-AU"/>
              </w:rPr>
              <w:t xml:space="preserve"> information is to ascertain the </w:t>
            </w:r>
            <w:r w:rsidR="0071500E" w:rsidRPr="00730A3A">
              <w:rPr>
                <w:lang w:val="en-AU"/>
              </w:rPr>
              <w:t>current capacity)</w:t>
            </w:r>
          </w:p>
        </w:tc>
      </w:tr>
      <w:tr w:rsidR="00215766" w:rsidRPr="00730A3A" w14:paraId="6220A423" w14:textId="77777777">
        <w:trPr>
          <w:trHeight w:val="255"/>
        </w:trPr>
        <w:tc>
          <w:tcPr>
            <w:tcW w:w="2830" w:type="dxa"/>
          </w:tcPr>
          <w:p w14:paraId="755D0ACB" w14:textId="20EF0D23" w:rsidR="00772D24" w:rsidRPr="00730A3A" w:rsidRDefault="00215766">
            <w:pPr>
              <w:rPr>
                <w:lang w:val="en-AU"/>
              </w:rPr>
            </w:pPr>
            <w:r w:rsidRPr="00730A3A">
              <w:rPr>
                <w:lang w:val="en-AU"/>
              </w:rPr>
              <w:t xml:space="preserve">Land Ownership (provide proof of ownership or support letter </w:t>
            </w:r>
            <w:r w:rsidR="00C5430D" w:rsidRPr="00730A3A">
              <w:rPr>
                <w:lang w:val="en-AU"/>
              </w:rPr>
              <w:t>for the right to use the land</w:t>
            </w:r>
            <w:r w:rsidR="0023032F" w:rsidRPr="00730A3A">
              <w:rPr>
                <w:lang w:val="en-AU"/>
              </w:rPr>
              <w:t>.</w:t>
            </w:r>
          </w:p>
          <w:p w14:paraId="0254ECAD" w14:textId="77777777" w:rsidR="00AC5D17" w:rsidRPr="00730A3A" w:rsidRDefault="00AC5D17">
            <w:pPr>
              <w:rPr>
                <w:lang w:val="en-AU"/>
              </w:rPr>
            </w:pPr>
          </w:p>
          <w:p w14:paraId="50E71583" w14:textId="2DDBB874" w:rsidR="00AC5D17" w:rsidRPr="00730A3A" w:rsidRDefault="00AC5D17" w:rsidP="00AF27AF">
            <w:pPr>
              <w:rPr>
                <w:lang w:val="en-AU"/>
              </w:rPr>
            </w:pPr>
            <w:r w:rsidRPr="00730A3A">
              <w:rPr>
                <w:lang w:val="en-AU"/>
              </w:rPr>
              <w:t>If this cannot be provided, please</w:t>
            </w:r>
            <w:r w:rsidR="00AF27AF" w:rsidRPr="00730A3A">
              <w:rPr>
                <w:lang w:val="en-AU"/>
              </w:rPr>
              <w:t xml:space="preserve"> provide </w:t>
            </w:r>
            <w:r w:rsidR="00730A3A" w:rsidRPr="00730A3A">
              <w:rPr>
                <w:lang w:val="en-AU"/>
              </w:rPr>
              <w:t>reasons.</w:t>
            </w:r>
          </w:p>
          <w:p w14:paraId="7D3DF59E" w14:textId="73E96ECC" w:rsidR="00772D24" w:rsidRPr="00730A3A" w:rsidRDefault="00772D24">
            <w:pPr>
              <w:rPr>
                <w:lang w:val="en-AU"/>
              </w:rPr>
            </w:pPr>
          </w:p>
        </w:tc>
        <w:tc>
          <w:tcPr>
            <w:tcW w:w="6160" w:type="dxa"/>
            <w:gridSpan w:val="3"/>
          </w:tcPr>
          <w:p w14:paraId="2BE1111E" w14:textId="5E31E92E" w:rsidR="00215766" w:rsidRPr="00730A3A" w:rsidRDefault="00820E6F">
            <w:pPr>
              <w:rPr>
                <w:lang w:val="en-AU"/>
              </w:rPr>
            </w:pPr>
            <w:r w:rsidRPr="00730A3A">
              <w:rPr>
                <w:lang w:val="en-AU"/>
              </w:rPr>
              <w:t xml:space="preserve">(Provide </w:t>
            </w:r>
            <w:r w:rsidR="00AC7CE9" w:rsidRPr="00730A3A">
              <w:rPr>
                <w:lang w:val="en-AU"/>
              </w:rPr>
              <w:t xml:space="preserve">information on </w:t>
            </w:r>
            <w:r w:rsidR="004A7B6F" w:rsidRPr="00730A3A">
              <w:rPr>
                <w:lang w:val="en-AU"/>
              </w:rPr>
              <w:t xml:space="preserve">the ownership or right to use the land) </w:t>
            </w:r>
          </w:p>
          <w:p w14:paraId="67173528" w14:textId="77777777" w:rsidR="00323249" w:rsidRPr="00730A3A" w:rsidRDefault="00323249">
            <w:pPr>
              <w:rPr>
                <w:b/>
                <w:bCs/>
                <w:lang w:val="en-AU"/>
              </w:rPr>
            </w:pPr>
          </w:p>
          <w:p w14:paraId="733D2711" w14:textId="77777777" w:rsidR="00323249" w:rsidRPr="00730A3A" w:rsidRDefault="00323249">
            <w:pPr>
              <w:rPr>
                <w:b/>
                <w:bCs/>
                <w:lang w:val="en-AU"/>
              </w:rPr>
            </w:pPr>
          </w:p>
          <w:p w14:paraId="1680B85A" w14:textId="77777777" w:rsidR="00323249" w:rsidRPr="00730A3A" w:rsidRDefault="00323249">
            <w:pPr>
              <w:rPr>
                <w:b/>
                <w:bCs/>
                <w:lang w:val="en-AU"/>
              </w:rPr>
            </w:pPr>
          </w:p>
          <w:p w14:paraId="0A906FE0" w14:textId="77777777" w:rsidR="00323249" w:rsidRPr="00730A3A" w:rsidRDefault="00323249">
            <w:pPr>
              <w:rPr>
                <w:b/>
                <w:bCs/>
                <w:lang w:val="en-AU"/>
              </w:rPr>
            </w:pPr>
          </w:p>
        </w:tc>
      </w:tr>
      <w:tr w:rsidR="009A13FC" w:rsidRPr="00730A3A" w14:paraId="5E6C5115" w14:textId="77777777" w:rsidTr="6447E46C">
        <w:trPr>
          <w:trHeight w:val="255"/>
        </w:trPr>
        <w:tc>
          <w:tcPr>
            <w:tcW w:w="2830" w:type="dxa"/>
          </w:tcPr>
          <w:p w14:paraId="0F67EA34" w14:textId="77777777" w:rsidR="009A13FC" w:rsidRPr="00730A3A" w:rsidRDefault="009A13FC">
            <w:pPr>
              <w:rPr>
                <w:b/>
                <w:bCs/>
                <w:lang w:val="en-AU"/>
              </w:rPr>
            </w:pPr>
            <w:r w:rsidRPr="00730A3A">
              <w:rPr>
                <w:b/>
                <w:bCs/>
                <w:lang w:val="en-AU"/>
              </w:rPr>
              <w:t>Crop/Livestock</w:t>
            </w:r>
          </w:p>
          <w:p w14:paraId="22062FF1" w14:textId="52E07AD8" w:rsidR="009A13FC" w:rsidRPr="00730A3A" w:rsidRDefault="009A13FC">
            <w:pPr>
              <w:rPr>
                <w:lang w:val="en-AU"/>
              </w:rPr>
            </w:pPr>
            <w:r w:rsidRPr="00730A3A">
              <w:rPr>
                <w:lang w:val="en-AU"/>
              </w:rPr>
              <w:t>(List the crop/livestock available on farm)</w:t>
            </w:r>
          </w:p>
        </w:tc>
        <w:tc>
          <w:tcPr>
            <w:tcW w:w="1985" w:type="dxa"/>
          </w:tcPr>
          <w:p w14:paraId="7F9E4181" w14:textId="77777777" w:rsidR="009A13FC" w:rsidRPr="00730A3A" w:rsidRDefault="009A13FC">
            <w:pPr>
              <w:rPr>
                <w:b/>
                <w:bCs/>
                <w:lang w:val="en-AU"/>
              </w:rPr>
            </w:pPr>
            <w:r w:rsidRPr="00730A3A">
              <w:rPr>
                <w:b/>
                <w:bCs/>
                <w:lang w:val="en-AU"/>
              </w:rPr>
              <w:t>Quantity</w:t>
            </w:r>
          </w:p>
          <w:p w14:paraId="6269ED64" w14:textId="4521066D" w:rsidR="009A13FC" w:rsidRPr="00730A3A" w:rsidRDefault="009A13FC">
            <w:pPr>
              <w:rPr>
                <w:lang w:val="en-AU"/>
              </w:rPr>
            </w:pPr>
            <w:r w:rsidRPr="00730A3A">
              <w:rPr>
                <w:lang w:val="en-AU"/>
              </w:rPr>
              <w:t>(Fill in the number of crop/livestock available on farm</w:t>
            </w:r>
            <w:r w:rsidR="00035F8C" w:rsidRPr="00730A3A">
              <w:rPr>
                <w:lang w:val="en-AU"/>
              </w:rPr>
              <w:t>)</w:t>
            </w:r>
          </w:p>
        </w:tc>
        <w:tc>
          <w:tcPr>
            <w:tcW w:w="1926" w:type="dxa"/>
          </w:tcPr>
          <w:p w14:paraId="6E7487AE" w14:textId="568E2A84" w:rsidR="009A13FC" w:rsidRPr="00730A3A" w:rsidRDefault="009A13FC">
            <w:pPr>
              <w:rPr>
                <w:b/>
                <w:bCs/>
                <w:lang w:val="en-AU"/>
              </w:rPr>
            </w:pPr>
            <w:r w:rsidRPr="00730A3A">
              <w:rPr>
                <w:b/>
                <w:bCs/>
                <w:lang w:val="en-AU"/>
              </w:rPr>
              <w:t>Area (</w:t>
            </w:r>
            <w:r w:rsidR="00035F8C" w:rsidRPr="00730A3A">
              <w:rPr>
                <w:b/>
                <w:bCs/>
                <w:lang w:val="en-AU"/>
              </w:rPr>
              <w:t>acres</w:t>
            </w:r>
            <w:r w:rsidRPr="00730A3A">
              <w:rPr>
                <w:b/>
                <w:bCs/>
                <w:lang w:val="en-AU"/>
              </w:rPr>
              <w:t>)</w:t>
            </w:r>
          </w:p>
          <w:p w14:paraId="14C5020D" w14:textId="21449F3C" w:rsidR="00035F8C" w:rsidRPr="00730A3A" w:rsidRDefault="00035F8C">
            <w:pPr>
              <w:rPr>
                <w:lang w:val="en-AU"/>
              </w:rPr>
            </w:pPr>
            <w:r w:rsidRPr="00730A3A">
              <w:rPr>
                <w:lang w:val="en-AU"/>
              </w:rPr>
              <w:t>(Land area under cultivation)</w:t>
            </w:r>
          </w:p>
        </w:tc>
        <w:tc>
          <w:tcPr>
            <w:tcW w:w="2249" w:type="dxa"/>
          </w:tcPr>
          <w:p w14:paraId="0E19B998" w14:textId="77777777" w:rsidR="009A13FC" w:rsidRPr="00730A3A" w:rsidRDefault="009A13FC">
            <w:pPr>
              <w:rPr>
                <w:b/>
                <w:bCs/>
                <w:lang w:val="en-AU"/>
              </w:rPr>
            </w:pPr>
            <w:r w:rsidRPr="00730A3A">
              <w:rPr>
                <w:b/>
                <w:bCs/>
                <w:lang w:val="en-AU"/>
              </w:rPr>
              <w:t>Market Outlet</w:t>
            </w:r>
          </w:p>
          <w:p w14:paraId="64EC75B3" w14:textId="470CACAF" w:rsidR="00035F8C" w:rsidRPr="00730A3A" w:rsidRDefault="00035F8C">
            <w:pPr>
              <w:rPr>
                <w:lang w:val="en-AU"/>
              </w:rPr>
            </w:pPr>
            <w:r w:rsidRPr="00730A3A">
              <w:rPr>
                <w:lang w:val="en-AU"/>
              </w:rPr>
              <w:t>(List where you sell your product</w:t>
            </w:r>
            <w:r w:rsidR="0063221C" w:rsidRPr="00730A3A">
              <w:rPr>
                <w:lang w:val="en-AU"/>
              </w:rPr>
              <w:t>,</w:t>
            </w:r>
            <w:r w:rsidRPr="00730A3A">
              <w:rPr>
                <w:lang w:val="en-AU"/>
              </w:rPr>
              <w:t xml:space="preserve"> including barter or communal exchange)</w:t>
            </w:r>
          </w:p>
        </w:tc>
      </w:tr>
      <w:tr w:rsidR="009A13FC" w:rsidRPr="00730A3A" w14:paraId="1E1AB399" w14:textId="77777777" w:rsidTr="6447E46C">
        <w:trPr>
          <w:trHeight w:val="255"/>
        </w:trPr>
        <w:tc>
          <w:tcPr>
            <w:tcW w:w="2830" w:type="dxa"/>
          </w:tcPr>
          <w:p w14:paraId="7C6F7289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1985" w:type="dxa"/>
          </w:tcPr>
          <w:p w14:paraId="5A89DECA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1926" w:type="dxa"/>
          </w:tcPr>
          <w:p w14:paraId="7634D04F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2249" w:type="dxa"/>
          </w:tcPr>
          <w:p w14:paraId="63285A3D" w14:textId="77777777" w:rsidR="009A13FC" w:rsidRPr="00730A3A" w:rsidRDefault="009A13FC">
            <w:pPr>
              <w:rPr>
                <w:lang w:val="en-AU"/>
              </w:rPr>
            </w:pPr>
          </w:p>
        </w:tc>
      </w:tr>
      <w:tr w:rsidR="009A13FC" w:rsidRPr="00730A3A" w14:paraId="0A36ACC7" w14:textId="77777777" w:rsidTr="6447E46C">
        <w:trPr>
          <w:trHeight w:val="255"/>
        </w:trPr>
        <w:tc>
          <w:tcPr>
            <w:tcW w:w="2830" w:type="dxa"/>
          </w:tcPr>
          <w:p w14:paraId="0168BB78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1985" w:type="dxa"/>
          </w:tcPr>
          <w:p w14:paraId="29EC97A1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1926" w:type="dxa"/>
          </w:tcPr>
          <w:p w14:paraId="7481B555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2249" w:type="dxa"/>
          </w:tcPr>
          <w:p w14:paraId="2F166BEA" w14:textId="77777777" w:rsidR="009A13FC" w:rsidRPr="00730A3A" w:rsidRDefault="009A13FC">
            <w:pPr>
              <w:rPr>
                <w:lang w:val="en-AU"/>
              </w:rPr>
            </w:pPr>
          </w:p>
        </w:tc>
      </w:tr>
      <w:tr w:rsidR="009A13FC" w:rsidRPr="00730A3A" w14:paraId="0C173C8F" w14:textId="77777777" w:rsidTr="6447E46C">
        <w:trPr>
          <w:trHeight w:val="255"/>
        </w:trPr>
        <w:tc>
          <w:tcPr>
            <w:tcW w:w="2830" w:type="dxa"/>
          </w:tcPr>
          <w:p w14:paraId="6E8F0DAE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1985" w:type="dxa"/>
          </w:tcPr>
          <w:p w14:paraId="010CBFAE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1926" w:type="dxa"/>
          </w:tcPr>
          <w:p w14:paraId="6122263D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2249" w:type="dxa"/>
          </w:tcPr>
          <w:p w14:paraId="7621DC8E" w14:textId="77777777" w:rsidR="009A13FC" w:rsidRPr="00730A3A" w:rsidRDefault="009A13FC">
            <w:pPr>
              <w:rPr>
                <w:lang w:val="en-AU"/>
              </w:rPr>
            </w:pPr>
          </w:p>
        </w:tc>
      </w:tr>
      <w:tr w:rsidR="009A13FC" w:rsidRPr="00730A3A" w14:paraId="097786B9" w14:textId="77777777" w:rsidTr="6447E46C">
        <w:trPr>
          <w:trHeight w:val="255"/>
        </w:trPr>
        <w:tc>
          <w:tcPr>
            <w:tcW w:w="2830" w:type="dxa"/>
          </w:tcPr>
          <w:p w14:paraId="727AEEEC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1985" w:type="dxa"/>
          </w:tcPr>
          <w:p w14:paraId="712CBDAE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1926" w:type="dxa"/>
          </w:tcPr>
          <w:p w14:paraId="5C75B66B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2249" w:type="dxa"/>
          </w:tcPr>
          <w:p w14:paraId="2AE40A9A" w14:textId="77777777" w:rsidR="009A13FC" w:rsidRPr="00730A3A" w:rsidRDefault="009A13FC">
            <w:pPr>
              <w:rPr>
                <w:lang w:val="en-AU"/>
              </w:rPr>
            </w:pPr>
          </w:p>
        </w:tc>
      </w:tr>
      <w:tr w:rsidR="009A13FC" w:rsidRPr="00730A3A" w14:paraId="79EC0E67" w14:textId="77777777" w:rsidTr="6447E46C">
        <w:trPr>
          <w:trHeight w:val="265"/>
        </w:trPr>
        <w:tc>
          <w:tcPr>
            <w:tcW w:w="2830" w:type="dxa"/>
          </w:tcPr>
          <w:p w14:paraId="49781357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1985" w:type="dxa"/>
          </w:tcPr>
          <w:p w14:paraId="1E8AC9EC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1926" w:type="dxa"/>
          </w:tcPr>
          <w:p w14:paraId="4D7129FE" w14:textId="77777777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2249" w:type="dxa"/>
          </w:tcPr>
          <w:p w14:paraId="0964C527" w14:textId="77777777" w:rsidR="009A13FC" w:rsidRPr="00730A3A" w:rsidRDefault="009A13FC" w:rsidP="00575B9B">
            <w:pPr>
              <w:ind w:firstLine="720"/>
              <w:rPr>
                <w:lang w:val="en-AU"/>
              </w:rPr>
            </w:pPr>
          </w:p>
        </w:tc>
      </w:tr>
      <w:tr w:rsidR="00575B9B" w:rsidRPr="00730A3A" w14:paraId="791DDF43" w14:textId="77777777" w:rsidTr="6447E46C">
        <w:trPr>
          <w:trHeight w:val="265"/>
        </w:trPr>
        <w:tc>
          <w:tcPr>
            <w:tcW w:w="2830" w:type="dxa"/>
          </w:tcPr>
          <w:p w14:paraId="54E74CDC" w14:textId="77777777" w:rsidR="00575B9B" w:rsidRPr="00730A3A" w:rsidRDefault="00575B9B">
            <w:pPr>
              <w:rPr>
                <w:lang w:val="en-AU"/>
              </w:rPr>
            </w:pPr>
          </w:p>
        </w:tc>
        <w:tc>
          <w:tcPr>
            <w:tcW w:w="1985" w:type="dxa"/>
          </w:tcPr>
          <w:p w14:paraId="487C6478" w14:textId="77777777" w:rsidR="00575B9B" w:rsidRPr="00730A3A" w:rsidRDefault="00575B9B">
            <w:pPr>
              <w:rPr>
                <w:lang w:val="en-AU"/>
              </w:rPr>
            </w:pPr>
          </w:p>
        </w:tc>
        <w:tc>
          <w:tcPr>
            <w:tcW w:w="1926" w:type="dxa"/>
          </w:tcPr>
          <w:p w14:paraId="6727338C" w14:textId="77777777" w:rsidR="00575B9B" w:rsidRPr="00730A3A" w:rsidRDefault="00575B9B">
            <w:pPr>
              <w:rPr>
                <w:lang w:val="en-AU"/>
              </w:rPr>
            </w:pPr>
          </w:p>
        </w:tc>
        <w:tc>
          <w:tcPr>
            <w:tcW w:w="2249" w:type="dxa"/>
          </w:tcPr>
          <w:p w14:paraId="65F16789" w14:textId="77777777" w:rsidR="00575B9B" w:rsidRPr="00730A3A" w:rsidRDefault="00575B9B" w:rsidP="00575B9B">
            <w:pPr>
              <w:ind w:firstLine="720"/>
              <w:rPr>
                <w:lang w:val="en-AU"/>
              </w:rPr>
            </w:pPr>
          </w:p>
        </w:tc>
      </w:tr>
      <w:tr w:rsidR="00575B9B" w:rsidRPr="00730A3A" w14:paraId="18FBD60B" w14:textId="77777777" w:rsidTr="6447E46C">
        <w:trPr>
          <w:trHeight w:val="265"/>
        </w:trPr>
        <w:tc>
          <w:tcPr>
            <w:tcW w:w="2830" w:type="dxa"/>
          </w:tcPr>
          <w:p w14:paraId="7D005554" w14:textId="77777777" w:rsidR="00575B9B" w:rsidRPr="00730A3A" w:rsidRDefault="00575B9B">
            <w:pPr>
              <w:rPr>
                <w:lang w:val="en-AU"/>
              </w:rPr>
            </w:pPr>
          </w:p>
        </w:tc>
        <w:tc>
          <w:tcPr>
            <w:tcW w:w="1985" w:type="dxa"/>
          </w:tcPr>
          <w:p w14:paraId="10D68150" w14:textId="77777777" w:rsidR="00575B9B" w:rsidRPr="00730A3A" w:rsidRDefault="00575B9B">
            <w:pPr>
              <w:rPr>
                <w:lang w:val="en-AU"/>
              </w:rPr>
            </w:pPr>
          </w:p>
        </w:tc>
        <w:tc>
          <w:tcPr>
            <w:tcW w:w="1926" w:type="dxa"/>
          </w:tcPr>
          <w:p w14:paraId="102B8F0A" w14:textId="77777777" w:rsidR="00575B9B" w:rsidRPr="00730A3A" w:rsidRDefault="00575B9B">
            <w:pPr>
              <w:rPr>
                <w:lang w:val="en-AU"/>
              </w:rPr>
            </w:pPr>
          </w:p>
        </w:tc>
        <w:tc>
          <w:tcPr>
            <w:tcW w:w="2249" w:type="dxa"/>
          </w:tcPr>
          <w:p w14:paraId="721B3637" w14:textId="77777777" w:rsidR="00575B9B" w:rsidRPr="00730A3A" w:rsidRDefault="00575B9B" w:rsidP="00575B9B">
            <w:pPr>
              <w:ind w:firstLine="720"/>
              <w:rPr>
                <w:lang w:val="en-AU"/>
              </w:rPr>
            </w:pPr>
          </w:p>
        </w:tc>
      </w:tr>
      <w:tr w:rsidR="00575B9B" w:rsidRPr="00730A3A" w14:paraId="18120650" w14:textId="77777777" w:rsidTr="6447E46C">
        <w:trPr>
          <w:trHeight w:val="265"/>
        </w:trPr>
        <w:tc>
          <w:tcPr>
            <w:tcW w:w="2830" w:type="dxa"/>
          </w:tcPr>
          <w:p w14:paraId="610AB98E" w14:textId="77777777" w:rsidR="00575B9B" w:rsidRPr="00730A3A" w:rsidRDefault="00575B9B">
            <w:pPr>
              <w:rPr>
                <w:lang w:val="en-AU"/>
              </w:rPr>
            </w:pPr>
          </w:p>
        </w:tc>
        <w:tc>
          <w:tcPr>
            <w:tcW w:w="1985" w:type="dxa"/>
          </w:tcPr>
          <w:p w14:paraId="737D6F13" w14:textId="77777777" w:rsidR="00575B9B" w:rsidRPr="00730A3A" w:rsidRDefault="00575B9B">
            <w:pPr>
              <w:rPr>
                <w:lang w:val="en-AU"/>
              </w:rPr>
            </w:pPr>
          </w:p>
        </w:tc>
        <w:tc>
          <w:tcPr>
            <w:tcW w:w="1926" w:type="dxa"/>
          </w:tcPr>
          <w:p w14:paraId="2E1B1AB9" w14:textId="77777777" w:rsidR="00575B9B" w:rsidRPr="00730A3A" w:rsidRDefault="00575B9B">
            <w:pPr>
              <w:rPr>
                <w:lang w:val="en-AU"/>
              </w:rPr>
            </w:pPr>
          </w:p>
        </w:tc>
        <w:tc>
          <w:tcPr>
            <w:tcW w:w="2249" w:type="dxa"/>
          </w:tcPr>
          <w:p w14:paraId="60DCF78F" w14:textId="77777777" w:rsidR="00575B9B" w:rsidRPr="00730A3A" w:rsidRDefault="00575B9B" w:rsidP="00575B9B">
            <w:pPr>
              <w:ind w:firstLine="720"/>
              <w:rPr>
                <w:lang w:val="en-AU"/>
              </w:rPr>
            </w:pPr>
          </w:p>
        </w:tc>
      </w:tr>
    </w:tbl>
    <w:p w14:paraId="6C573CEA" w14:textId="77777777" w:rsidR="00125D2E" w:rsidRPr="00730A3A" w:rsidRDefault="00125D2E" w:rsidP="009A13FC">
      <w:pPr>
        <w:spacing w:after="0"/>
        <w:rPr>
          <w:u w:val="single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1276"/>
        <w:gridCol w:w="4626"/>
      </w:tblGrid>
      <w:tr w:rsidR="009A13FC" w:rsidRPr="00730A3A" w14:paraId="13862C60" w14:textId="77777777">
        <w:tc>
          <w:tcPr>
            <w:tcW w:w="9016" w:type="dxa"/>
            <w:gridSpan w:val="3"/>
            <w:shd w:val="clear" w:color="auto" w:fill="BFBFBF" w:themeFill="background1" w:themeFillShade="BF"/>
          </w:tcPr>
          <w:p w14:paraId="21354433" w14:textId="6D88352C" w:rsidR="009A13FC" w:rsidRPr="00730A3A" w:rsidRDefault="009A13FC" w:rsidP="003E5159">
            <w:pPr>
              <w:rPr>
                <w:lang w:val="en-AU"/>
              </w:rPr>
            </w:pPr>
            <w:r w:rsidRPr="00730A3A">
              <w:rPr>
                <w:lang w:val="en-AU"/>
              </w:rPr>
              <w:t>Section D: ACCESSIBILITY</w:t>
            </w:r>
            <w:r w:rsidR="003E5159" w:rsidRPr="00730A3A">
              <w:rPr>
                <w:lang w:val="en-AU"/>
              </w:rPr>
              <w:t xml:space="preserve"> (Please provide details of </w:t>
            </w:r>
            <w:r w:rsidR="009D76BA" w:rsidRPr="00730A3A">
              <w:rPr>
                <w:lang w:val="en-AU"/>
              </w:rPr>
              <w:t>the accessibility</w:t>
            </w:r>
            <w:r w:rsidR="003E5159" w:rsidRPr="00730A3A">
              <w:rPr>
                <w:lang w:val="en-AU"/>
              </w:rPr>
              <w:t xml:space="preserve"> of the farm)</w:t>
            </w:r>
          </w:p>
        </w:tc>
      </w:tr>
      <w:tr w:rsidR="009A13FC" w:rsidRPr="00730A3A" w14:paraId="47A3F1EC" w14:textId="77777777" w:rsidTr="00BD6220">
        <w:trPr>
          <w:trHeight w:val="300"/>
        </w:trPr>
        <w:tc>
          <w:tcPr>
            <w:tcW w:w="3114" w:type="dxa"/>
          </w:tcPr>
          <w:p w14:paraId="1D611C2B" w14:textId="733CA332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1276" w:type="dxa"/>
          </w:tcPr>
          <w:p w14:paraId="3182676D" w14:textId="5C5674AA" w:rsidR="009A13FC" w:rsidRPr="00730A3A" w:rsidRDefault="009A13FC">
            <w:pPr>
              <w:rPr>
                <w:lang w:val="en-AU"/>
              </w:rPr>
            </w:pPr>
          </w:p>
        </w:tc>
        <w:tc>
          <w:tcPr>
            <w:tcW w:w="4626" w:type="dxa"/>
          </w:tcPr>
          <w:p w14:paraId="72C69736" w14:textId="57953EFF" w:rsidR="009A13FC" w:rsidRPr="00730A3A" w:rsidRDefault="413A5E21">
            <w:pPr>
              <w:rPr>
                <w:lang w:val="en-AU"/>
              </w:rPr>
            </w:pPr>
            <w:r w:rsidRPr="00730A3A">
              <w:rPr>
                <w:lang w:val="en-AU"/>
              </w:rPr>
              <w:t xml:space="preserve">Please </w:t>
            </w:r>
            <w:r w:rsidR="6C7CD7E7" w:rsidRPr="00730A3A">
              <w:rPr>
                <w:lang w:val="en-AU"/>
              </w:rPr>
              <w:t xml:space="preserve">provide Response </w:t>
            </w:r>
          </w:p>
        </w:tc>
      </w:tr>
      <w:tr w:rsidR="00822224" w:rsidRPr="00730A3A" w14:paraId="3AE801A9" w14:textId="77777777" w:rsidTr="00BD6220">
        <w:trPr>
          <w:trHeight w:val="300"/>
        </w:trPr>
        <w:tc>
          <w:tcPr>
            <w:tcW w:w="3114" w:type="dxa"/>
          </w:tcPr>
          <w:p w14:paraId="766CF1DC" w14:textId="77777777" w:rsidR="008E3775" w:rsidRPr="00730A3A" w:rsidRDefault="008E3775" w:rsidP="008E3775">
            <w:pPr>
              <w:spacing w:before="0" w:after="0"/>
              <w:ind w:right="0"/>
              <w:jc w:val="left"/>
              <w:rPr>
                <w:bCs/>
              </w:rPr>
            </w:pPr>
            <w:r w:rsidRPr="00730A3A">
              <w:rPr>
                <w:bCs/>
              </w:rPr>
              <w:t>Is the farm easily accessible?</w:t>
            </w:r>
          </w:p>
          <w:p w14:paraId="4C878E31" w14:textId="77777777" w:rsidR="008E3775" w:rsidRPr="00730A3A" w:rsidRDefault="008E3775" w:rsidP="008E3775">
            <w:pPr>
              <w:spacing w:before="0" w:after="0"/>
              <w:ind w:right="0"/>
              <w:jc w:val="left"/>
              <w:rPr>
                <w:bCs/>
              </w:rPr>
            </w:pPr>
          </w:p>
          <w:p w14:paraId="7784B596" w14:textId="0AD80FB7" w:rsidR="00822224" w:rsidRPr="00730A3A" w:rsidRDefault="75060877" w:rsidP="008E3775">
            <w:pPr>
              <w:rPr>
                <w:lang w:val="en-AU"/>
              </w:rPr>
            </w:pPr>
            <w:r w:rsidRPr="00730A3A">
              <w:t>(Please provide details of the accessibility of the farm)</w:t>
            </w:r>
            <w:r w:rsidRPr="00730A3A">
              <w:rPr>
                <w:lang w:val="en-AU"/>
              </w:rPr>
              <w:t xml:space="preserve"> </w:t>
            </w:r>
          </w:p>
        </w:tc>
        <w:tc>
          <w:tcPr>
            <w:tcW w:w="1276" w:type="dxa"/>
          </w:tcPr>
          <w:p w14:paraId="663E110C" w14:textId="4E31406E" w:rsidR="00822224" w:rsidRPr="00730A3A" w:rsidRDefault="00000000" w:rsidP="00822224">
            <w:pPr>
              <w:spacing w:before="0" w:after="0"/>
              <w:ind w:left="-90" w:right="0"/>
              <w:jc w:val="left"/>
              <w:rPr>
                <w:lang w:val="en-US"/>
              </w:rPr>
            </w:pPr>
            <w:sdt>
              <w:sdtPr>
                <w:rPr>
                  <w:lang w:val="en-US"/>
                </w:rPr>
                <w:id w:val="-746180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4A00" w:rsidRPr="00730A3A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822224" w:rsidRPr="00730A3A">
              <w:rPr>
                <w:lang w:val="en-US"/>
              </w:rPr>
              <w:t xml:space="preserve"> Yes </w:t>
            </w:r>
          </w:p>
          <w:p w14:paraId="7620F8E2" w14:textId="77777777" w:rsidR="00822224" w:rsidRPr="00730A3A" w:rsidRDefault="00822224" w:rsidP="00822224">
            <w:pPr>
              <w:spacing w:before="0" w:after="0"/>
              <w:ind w:left="-90" w:right="0"/>
              <w:jc w:val="left"/>
              <w:rPr>
                <w:lang w:val="en-US"/>
              </w:rPr>
            </w:pPr>
          </w:p>
          <w:p w14:paraId="393726F1" w14:textId="69F8FC25" w:rsidR="00822224" w:rsidRPr="00730A3A" w:rsidRDefault="00000000" w:rsidP="00822224">
            <w:pPr>
              <w:rPr>
                <w:lang w:val="en-AU"/>
              </w:rPr>
            </w:pPr>
            <w:sdt>
              <w:sdtPr>
                <w:rPr>
                  <w:lang w:val="en-US"/>
                </w:rPr>
                <w:id w:val="1328016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2224" w:rsidRPr="00730A3A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822224" w:rsidRPr="00730A3A">
              <w:rPr>
                <w:lang w:val="en-US"/>
              </w:rPr>
              <w:t xml:space="preserve"> No</w:t>
            </w:r>
            <w:r w:rsidR="00822224" w:rsidRPr="00730A3A">
              <w:rPr>
                <w:b/>
                <w:bCs/>
                <w:lang w:val="en-US"/>
              </w:rPr>
              <w:t xml:space="preserve">                        </w:t>
            </w:r>
          </w:p>
        </w:tc>
        <w:tc>
          <w:tcPr>
            <w:tcW w:w="4626" w:type="dxa"/>
          </w:tcPr>
          <w:p w14:paraId="0FEE1600" w14:textId="77777777" w:rsidR="00822224" w:rsidRPr="00730A3A" w:rsidRDefault="00822224" w:rsidP="00822224">
            <w:pPr>
              <w:spacing w:before="0" w:after="0"/>
              <w:ind w:left="-90" w:right="0"/>
              <w:jc w:val="left"/>
              <w:rPr>
                <w:lang w:val="en-US"/>
              </w:rPr>
            </w:pPr>
          </w:p>
          <w:p w14:paraId="35232D22" w14:textId="77777777" w:rsidR="00822224" w:rsidRDefault="00822224" w:rsidP="00822224">
            <w:pPr>
              <w:rPr>
                <w:lang w:val="en-AU"/>
              </w:rPr>
            </w:pPr>
          </w:p>
          <w:p w14:paraId="5A6895FE" w14:textId="77777777" w:rsidR="00575B9B" w:rsidRDefault="00575B9B" w:rsidP="00822224">
            <w:pPr>
              <w:rPr>
                <w:lang w:val="en-AU"/>
              </w:rPr>
            </w:pPr>
          </w:p>
          <w:p w14:paraId="6D04B42E" w14:textId="77777777" w:rsidR="00575B9B" w:rsidRDefault="00575B9B" w:rsidP="00822224">
            <w:pPr>
              <w:rPr>
                <w:lang w:val="en-AU"/>
              </w:rPr>
            </w:pPr>
          </w:p>
          <w:p w14:paraId="42868E60" w14:textId="77777777" w:rsidR="00575B9B" w:rsidRDefault="00575B9B" w:rsidP="00822224">
            <w:pPr>
              <w:rPr>
                <w:lang w:val="en-AU"/>
              </w:rPr>
            </w:pPr>
          </w:p>
          <w:p w14:paraId="04761C63" w14:textId="77777777" w:rsidR="00575B9B" w:rsidRDefault="00575B9B" w:rsidP="00822224">
            <w:pPr>
              <w:rPr>
                <w:lang w:val="en-AU"/>
              </w:rPr>
            </w:pPr>
          </w:p>
          <w:p w14:paraId="2315D3A1" w14:textId="77777777" w:rsidR="00575B9B" w:rsidRDefault="00575B9B" w:rsidP="00822224">
            <w:pPr>
              <w:rPr>
                <w:lang w:val="en-AU"/>
              </w:rPr>
            </w:pPr>
          </w:p>
          <w:p w14:paraId="066934EA" w14:textId="77777777" w:rsidR="00575B9B" w:rsidRDefault="00575B9B" w:rsidP="00822224">
            <w:pPr>
              <w:rPr>
                <w:lang w:val="en-AU"/>
              </w:rPr>
            </w:pPr>
          </w:p>
          <w:p w14:paraId="106A676C" w14:textId="77777777" w:rsidR="00575B9B" w:rsidRDefault="00575B9B" w:rsidP="00822224">
            <w:pPr>
              <w:rPr>
                <w:lang w:val="en-AU"/>
              </w:rPr>
            </w:pPr>
          </w:p>
          <w:p w14:paraId="13DDB150" w14:textId="77777777" w:rsidR="00575B9B" w:rsidRPr="00730A3A" w:rsidRDefault="00575B9B" w:rsidP="00822224">
            <w:pPr>
              <w:rPr>
                <w:lang w:val="en-AU"/>
              </w:rPr>
            </w:pPr>
          </w:p>
        </w:tc>
      </w:tr>
    </w:tbl>
    <w:p w14:paraId="29601F98" w14:textId="70921472" w:rsidR="0083596E" w:rsidRDefault="0083596E" w:rsidP="00F24203">
      <w:pPr>
        <w:rPr>
          <w:b/>
          <w:bCs/>
          <w:lang w:val="en-US" w:bidi="en-US"/>
        </w:rPr>
      </w:pPr>
    </w:p>
    <w:p w14:paraId="5295C3E6" w14:textId="77777777" w:rsidR="0083596E" w:rsidRDefault="0083596E" w:rsidP="00F24203">
      <w:pPr>
        <w:rPr>
          <w:b/>
          <w:bCs/>
          <w:lang w:val="en-US" w:bidi="en-US"/>
        </w:rPr>
      </w:pPr>
    </w:p>
    <w:p w14:paraId="4DAB5056" w14:textId="77777777" w:rsidR="00575B9B" w:rsidRDefault="00575B9B" w:rsidP="00F24203">
      <w:pPr>
        <w:rPr>
          <w:b/>
          <w:bCs/>
          <w:lang w:val="en-US" w:bidi="en-US"/>
        </w:rPr>
      </w:pPr>
    </w:p>
    <w:p w14:paraId="7CECF385" w14:textId="00B2C27C" w:rsidR="00575B9B" w:rsidRPr="00730A3A" w:rsidRDefault="00575B9B" w:rsidP="00F24203">
      <w:pPr>
        <w:rPr>
          <w:b/>
          <w:bCs/>
          <w:lang w:val="en-US" w:bidi="en-US"/>
        </w:rPr>
      </w:pPr>
    </w:p>
    <w:p w14:paraId="5008709F" w14:textId="0CD5A942" w:rsidR="00F24203" w:rsidRPr="00730A3A" w:rsidRDefault="00F24203" w:rsidP="00F24203">
      <w:pPr>
        <w:rPr>
          <w:b/>
          <w:lang w:val="en-US" w:bidi="en-US"/>
        </w:rPr>
      </w:pPr>
      <w:r w:rsidRPr="00730A3A">
        <w:rPr>
          <w:b/>
          <w:bCs/>
          <w:lang w:val="en-US" w:bidi="en-US"/>
        </w:rPr>
        <w:t xml:space="preserve">DECLARATION </w:t>
      </w:r>
    </w:p>
    <w:p w14:paraId="5C141A8C" w14:textId="3ED6C181" w:rsidR="00334E51" w:rsidRPr="00730A3A" w:rsidRDefault="00F24203" w:rsidP="00F24203">
      <w:pPr>
        <w:rPr>
          <w:sz w:val="24"/>
          <w:szCs w:val="24"/>
          <w:lang w:val="en-US" w:bidi="en-US"/>
        </w:rPr>
      </w:pPr>
      <w:r w:rsidRPr="00730A3A">
        <w:rPr>
          <w:sz w:val="24"/>
          <w:szCs w:val="24"/>
          <w:lang w:val="en-US" w:bidi="en-US"/>
        </w:rPr>
        <w:t>I hereby certify that I have the authority to submit this proposal on behalf of the applicant and I certify that the above and attached information is true and accurate.</w:t>
      </w:r>
    </w:p>
    <w:p w14:paraId="2163428B" w14:textId="36390CA7" w:rsidR="00C11528" w:rsidRPr="00730A3A" w:rsidRDefault="00C11528" w:rsidP="00F24203"/>
    <w:p w14:paraId="6DDF1B49" w14:textId="77777777" w:rsidR="00837A75" w:rsidRPr="00730A3A" w:rsidRDefault="00837A75" w:rsidP="00F24203">
      <w:pPr>
        <w:rPr>
          <w:sz w:val="24"/>
          <w:szCs w:val="24"/>
          <w:u w:val="single"/>
          <w:lang w:val="en-US" w:bidi="en-US"/>
        </w:rPr>
      </w:pPr>
      <w:r w:rsidRPr="00730A3A">
        <w:rPr>
          <w:sz w:val="24"/>
          <w:szCs w:val="24"/>
          <w:u w:val="single"/>
          <w:lang w:val="en-US" w:bidi="en-US"/>
        </w:rPr>
        <w:t xml:space="preserve"> _______________________     </w:t>
      </w:r>
    </w:p>
    <w:p w14:paraId="07271731" w14:textId="77777777" w:rsidR="0054426B" w:rsidRPr="00730A3A" w:rsidRDefault="00837A75" w:rsidP="00F24203">
      <w:pPr>
        <w:rPr>
          <w:sz w:val="24"/>
          <w:szCs w:val="24"/>
          <w:u w:val="single"/>
          <w:lang w:val="en-US" w:bidi="en-US"/>
        </w:rPr>
      </w:pPr>
      <w:r w:rsidRPr="00730A3A">
        <w:rPr>
          <w:sz w:val="24"/>
          <w:szCs w:val="24"/>
          <w:u w:val="single"/>
          <w:lang w:val="en-US" w:bidi="en-US"/>
        </w:rPr>
        <w:t xml:space="preserve">Name </w:t>
      </w:r>
    </w:p>
    <w:p w14:paraId="3E6E0F81" w14:textId="77777777" w:rsidR="0054426B" w:rsidRPr="00730A3A" w:rsidRDefault="0054426B" w:rsidP="00F24203">
      <w:pPr>
        <w:rPr>
          <w:sz w:val="24"/>
          <w:szCs w:val="24"/>
          <w:u w:val="single"/>
          <w:lang w:val="en-US" w:bidi="en-US"/>
        </w:rPr>
      </w:pPr>
      <w:r w:rsidRPr="00730A3A">
        <w:rPr>
          <w:sz w:val="24"/>
          <w:szCs w:val="24"/>
          <w:u w:val="single"/>
          <w:lang w:val="en-US" w:bidi="en-US"/>
        </w:rPr>
        <w:t xml:space="preserve">Title </w:t>
      </w:r>
    </w:p>
    <w:p w14:paraId="725E2239" w14:textId="071BF4A9" w:rsidR="00B333FA" w:rsidRPr="00730A3A" w:rsidRDefault="0054426B" w:rsidP="00F24203">
      <w:pPr>
        <w:rPr>
          <w:sz w:val="24"/>
          <w:szCs w:val="24"/>
          <w:u w:val="single"/>
          <w:lang w:val="en-US" w:bidi="en-US"/>
        </w:rPr>
      </w:pPr>
      <w:r w:rsidRPr="00730A3A">
        <w:rPr>
          <w:sz w:val="24"/>
          <w:szCs w:val="24"/>
          <w:u w:val="single"/>
          <w:lang w:val="en-US" w:bidi="en-US"/>
        </w:rPr>
        <w:t xml:space="preserve">Date </w:t>
      </w:r>
      <w:r w:rsidR="00837A75" w:rsidRPr="00730A3A">
        <w:rPr>
          <w:sz w:val="24"/>
          <w:szCs w:val="24"/>
          <w:u w:val="single"/>
          <w:lang w:val="en-US" w:bidi="en-US"/>
        </w:rPr>
        <w:t xml:space="preserve">                                              </w:t>
      </w:r>
    </w:p>
    <w:sectPr w:rsidR="00B333FA" w:rsidRPr="00730A3A" w:rsidSect="000A7F0E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331" w:right="1440" w:bottom="426" w:left="1440" w:header="142" w:footer="5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A048A" w14:textId="77777777" w:rsidR="00053866" w:rsidRDefault="00053866" w:rsidP="00C11528">
      <w:pPr>
        <w:spacing w:before="0" w:after="0"/>
      </w:pPr>
      <w:r>
        <w:separator/>
      </w:r>
    </w:p>
  </w:endnote>
  <w:endnote w:type="continuationSeparator" w:id="0">
    <w:p w14:paraId="4F8C0DD3" w14:textId="77777777" w:rsidR="00053866" w:rsidRDefault="00053866" w:rsidP="00C11528">
      <w:pPr>
        <w:spacing w:before="0" w:after="0"/>
      </w:pPr>
      <w:r>
        <w:continuationSeparator/>
      </w:r>
    </w:p>
  </w:endnote>
  <w:endnote w:type="continuationNotice" w:id="1">
    <w:p w14:paraId="1FB536D2" w14:textId="77777777" w:rsidR="00053866" w:rsidRDefault="0005386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441356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2E30FC4" w14:textId="5A60007A" w:rsidR="002D52ED" w:rsidRDefault="002D52E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E38E7C4" w14:textId="77777777" w:rsidR="002D52ED" w:rsidRDefault="002D52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0CFAE" w14:textId="77777777" w:rsidR="00053866" w:rsidRDefault="00053866" w:rsidP="00C11528">
      <w:pPr>
        <w:spacing w:before="0" w:after="0"/>
      </w:pPr>
      <w:r>
        <w:separator/>
      </w:r>
    </w:p>
  </w:footnote>
  <w:footnote w:type="continuationSeparator" w:id="0">
    <w:p w14:paraId="5E0FABE5" w14:textId="77777777" w:rsidR="00053866" w:rsidRDefault="00053866" w:rsidP="00C11528">
      <w:pPr>
        <w:spacing w:before="0" w:after="0"/>
      </w:pPr>
      <w:r>
        <w:continuationSeparator/>
      </w:r>
    </w:p>
  </w:footnote>
  <w:footnote w:type="continuationNotice" w:id="1">
    <w:p w14:paraId="7D60D817" w14:textId="77777777" w:rsidR="00053866" w:rsidRDefault="0005386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ACBF4" w14:textId="71907F83" w:rsidR="002D52ED" w:rsidRDefault="002D52ED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F78C252" wp14:editId="5E428608">
          <wp:simplePos x="0" y="0"/>
          <wp:positionH relativeFrom="column">
            <wp:posOffset>4984750</wp:posOffset>
          </wp:positionH>
          <wp:positionV relativeFrom="paragraph">
            <wp:posOffset>47820</wp:posOffset>
          </wp:positionV>
          <wp:extent cx="866140" cy="365125"/>
          <wp:effectExtent l="0" t="0" r="0" b="0"/>
          <wp:wrapTight wrapText="bothSides">
            <wp:wrapPolygon edited="0">
              <wp:start x="2375" y="0"/>
              <wp:lineTo x="0" y="4508"/>
              <wp:lineTo x="0" y="13523"/>
              <wp:lineTo x="1900" y="19158"/>
              <wp:lineTo x="1900" y="20285"/>
              <wp:lineTo x="16152" y="20285"/>
              <wp:lineTo x="18053" y="20285"/>
              <wp:lineTo x="18528" y="20285"/>
              <wp:lineTo x="19953" y="19158"/>
              <wp:lineTo x="20428" y="12397"/>
              <wp:lineTo x="18528" y="5635"/>
              <wp:lineTo x="14252" y="0"/>
              <wp:lineTo x="2375" y="0"/>
            </wp:wrapPolygon>
          </wp:wrapTight>
          <wp:docPr id="176" name="Picture 176" descr="A blue logo with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logo with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6140" cy="365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1BA2A1B0" wp14:editId="69C95438">
          <wp:simplePos x="0" y="0"/>
          <wp:positionH relativeFrom="column">
            <wp:posOffset>0</wp:posOffset>
          </wp:positionH>
          <wp:positionV relativeFrom="paragraph">
            <wp:posOffset>40640</wp:posOffset>
          </wp:positionV>
          <wp:extent cx="1708150" cy="339725"/>
          <wp:effectExtent l="0" t="0" r="6350" b="3175"/>
          <wp:wrapTight wrapText="bothSides">
            <wp:wrapPolygon edited="0">
              <wp:start x="0" y="0"/>
              <wp:lineTo x="0" y="20591"/>
              <wp:lineTo x="21439" y="20591"/>
              <wp:lineTo x="21439" y="0"/>
              <wp:lineTo x="0" y="0"/>
            </wp:wrapPolygon>
          </wp:wrapTight>
          <wp:docPr id="177" name="Picture 1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8150" cy="339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2A9B3" w14:textId="5166EA1E" w:rsidR="00C11528" w:rsidRDefault="000A7F0E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D921BF6" wp14:editId="0A2A6C5F">
          <wp:simplePos x="0" y="0"/>
          <wp:positionH relativeFrom="column">
            <wp:posOffset>4094480</wp:posOffset>
          </wp:positionH>
          <wp:positionV relativeFrom="paragraph">
            <wp:posOffset>20955</wp:posOffset>
          </wp:positionV>
          <wp:extent cx="1017270" cy="429260"/>
          <wp:effectExtent l="0" t="0" r="0" b="8890"/>
          <wp:wrapTight wrapText="bothSides">
            <wp:wrapPolygon edited="0">
              <wp:start x="8899" y="0"/>
              <wp:lineTo x="1618" y="959"/>
              <wp:lineTo x="0" y="9586"/>
              <wp:lineTo x="404" y="20130"/>
              <wp:lineTo x="4854" y="21089"/>
              <wp:lineTo x="16180" y="21089"/>
              <wp:lineTo x="17798" y="21089"/>
              <wp:lineTo x="20225" y="20130"/>
              <wp:lineTo x="19820" y="1917"/>
              <wp:lineTo x="10517" y="0"/>
              <wp:lineTo x="8899" y="0"/>
            </wp:wrapPolygon>
          </wp:wrapTight>
          <wp:docPr id="178" name="Picture 178" descr="A blue logo with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blue logo with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7270" cy="429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00E3A8AB" wp14:editId="7B7B1591">
          <wp:simplePos x="0" y="0"/>
          <wp:positionH relativeFrom="column">
            <wp:posOffset>-32385</wp:posOffset>
          </wp:positionH>
          <wp:positionV relativeFrom="paragraph">
            <wp:posOffset>20955</wp:posOffset>
          </wp:positionV>
          <wp:extent cx="1917700" cy="382270"/>
          <wp:effectExtent l="0" t="0" r="6350" b="0"/>
          <wp:wrapTopAndBottom/>
          <wp:docPr id="179" name="Picture 1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7700" cy="3822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52ED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17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70"/>
      <w:gridCol w:w="4508"/>
    </w:tblGrid>
    <w:tr w:rsidR="00C11528" w14:paraId="25036B90" w14:textId="77777777" w:rsidTr="00630966">
      <w:tc>
        <w:tcPr>
          <w:tcW w:w="5670" w:type="dxa"/>
        </w:tcPr>
        <w:p w14:paraId="1AEE8A47" w14:textId="71A0DC51" w:rsidR="00C11528" w:rsidRDefault="00630966" w:rsidP="00630966">
          <w:pPr>
            <w:pStyle w:val="Header"/>
            <w:jc w:val="center"/>
          </w:pPr>
          <w:r>
            <w:t xml:space="preserve">                                                        </w:t>
          </w:r>
          <w:r w:rsidR="00673882">
            <w:rPr>
              <w:noProof/>
            </w:rPr>
            <w:drawing>
              <wp:inline distT="0" distB="0" distL="0" distR="0" wp14:anchorId="05709B00" wp14:editId="059D8A65">
                <wp:extent cx="1589405" cy="560268"/>
                <wp:effectExtent l="0" t="0" r="0" b="0"/>
                <wp:docPr id="180" name="Picture 180" descr="A picture containing graphics, font,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graphics, font, 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3288" cy="56516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8" w:type="dxa"/>
        </w:tcPr>
        <w:p w14:paraId="4C3B9657" w14:textId="548FAA26" w:rsidR="00C11528" w:rsidRPr="00C11528" w:rsidRDefault="00C11528" w:rsidP="00C11528"/>
      </w:tc>
    </w:tr>
  </w:tbl>
  <w:p w14:paraId="27481970" w14:textId="77777777" w:rsidR="00C11528" w:rsidRDefault="00C11528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yJy5ph+T/KpO7o" int2:id="UxuzpTYt">
      <int2:state int2:value="Rejected" int2:type="AugLoop_Text_Critique"/>
    </int2:textHash>
    <int2:textHash int2:hashCode="Oklj+wFHl4gR10" int2:id="lORb8gNT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93F4C"/>
    <w:multiLevelType w:val="hybridMultilevel"/>
    <w:tmpl w:val="165AD3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5863"/>
    <w:multiLevelType w:val="hybridMultilevel"/>
    <w:tmpl w:val="520C1A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0D89C"/>
    <w:multiLevelType w:val="hybridMultilevel"/>
    <w:tmpl w:val="710A0B76"/>
    <w:lvl w:ilvl="0" w:tplc="1450B920">
      <w:start w:val="1"/>
      <w:numFmt w:val="decimal"/>
      <w:lvlText w:val="%1."/>
      <w:lvlJc w:val="left"/>
      <w:pPr>
        <w:ind w:left="720" w:hanging="360"/>
      </w:pPr>
    </w:lvl>
    <w:lvl w:ilvl="1" w:tplc="A3A8E3B2">
      <w:start w:val="1"/>
      <w:numFmt w:val="lowerLetter"/>
      <w:lvlText w:val="%2."/>
      <w:lvlJc w:val="left"/>
      <w:pPr>
        <w:ind w:left="1440" w:hanging="360"/>
      </w:pPr>
    </w:lvl>
    <w:lvl w:ilvl="2" w:tplc="9F366D0E">
      <w:start w:val="1"/>
      <w:numFmt w:val="lowerRoman"/>
      <w:lvlText w:val="%3."/>
      <w:lvlJc w:val="right"/>
      <w:pPr>
        <w:ind w:left="2160" w:hanging="180"/>
      </w:pPr>
    </w:lvl>
    <w:lvl w:ilvl="3" w:tplc="54A21E76">
      <w:start w:val="1"/>
      <w:numFmt w:val="decimal"/>
      <w:lvlText w:val="%4."/>
      <w:lvlJc w:val="left"/>
      <w:pPr>
        <w:ind w:left="2880" w:hanging="360"/>
      </w:pPr>
    </w:lvl>
    <w:lvl w:ilvl="4" w:tplc="070A74AE">
      <w:start w:val="1"/>
      <w:numFmt w:val="lowerLetter"/>
      <w:lvlText w:val="%5."/>
      <w:lvlJc w:val="left"/>
      <w:pPr>
        <w:ind w:left="3600" w:hanging="360"/>
      </w:pPr>
    </w:lvl>
    <w:lvl w:ilvl="5" w:tplc="D80A92EC">
      <w:start w:val="1"/>
      <w:numFmt w:val="lowerRoman"/>
      <w:lvlText w:val="%6."/>
      <w:lvlJc w:val="right"/>
      <w:pPr>
        <w:ind w:left="4320" w:hanging="180"/>
      </w:pPr>
    </w:lvl>
    <w:lvl w:ilvl="6" w:tplc="0870F046">
      <w:start w:val="1"/>
      <w:numFmt w:val="decimal"/>
      <w:lvlText w:val="%7."/>
      <w:lvlJc w:val="left"/>
      <w:pPr>
        <w:ind w:left="5040" w:hanging="360"/>
      </w:pPr>
    </w:lvl>
    <w:lvl w:ilvl="7" w:tplc="6570D2DC">
      <w:start w:val="1"/>
      <w:numFmt w:val="lowerLetter"/>
      <w:lvlText w:val="%8."/>
      <w:lvlJc w:val="left"/>
      <w:pPr>
        <w:ind w:left="5760" w:hanging="360"/>
      </w:pPr>
    </w:lvl>
    <w:lvl w:ilvl="8" w:tplc="D5EC554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B64A3"/>
    <w:multiLevelType w:val="hybridMultilevel"/>
    <w:tmpl w:val="0C74158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285F20"/>
    <w:multiLevelType w:val="hybridMultilevel"/>
    <w:tmpl w:val="0C16E762"/>
    <w:lvl w:ilvl="0" w:tplc="5866CBA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color w:val="000000" w:themeColor="text1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CB0114"/>
    <w:multiLevelType w:val="hybridMultilevel"/>
    <w:tmpl w:val="6F2C84BA"/>
    <w:lvl w:ilvl="0" w:tplc="9CD05FC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1102955">
    <w:abstractNumId w:val="2"/>
  </w:num>
  <w:num w:numId="2" w16cid:durableId="1941521440">
    <w:abstractNumId w:val="3"/>
  </w:num>
  <w:num w:numId="3" w16cid:durableId="1146900994">
    <w:abstractNumId w:val="4"/>
  </w:num>
  <w:num w:numId="4" w16cid:durableId="1432435954">
    <w:abstractNumId w:val="5"/>
  </w:num>
  <w:num w:numId="5" w16cid:durableId="943418687">
    <w:abstractNumId w:val="1"/>
  </w:num>
  <w:num w:numId="6" w16cid:durableId="1508670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ocumentProtection w:edit="forms" w:enforcement="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NDYzMDeyMDE0MjFX0lEKTi0uzszPAykwrAUALtJSsywAAAA="/>
  </w:docVars>
  <w:rsids>
    <w:rsidRoot w:val="001F4533"/>
    <w:rsid w:val="000061C0"/>
    <w:rsid w:val="000138AD"/>
    <w:rsid w:val="000213C9"/>
    <w:rsid w:val="00023EDA"/>
    <w:rsid w:val="000243A8"/>
    <w:rsid w:val="00032F67"/>
    <w:rsid w:val="00035F8C"/>
    <w:rsid w:val="00036650"/>
    <w:rsid w:val="00053866"/>
    <w:rsid w:val="00065CB5"/>
    <w:rsid w:val="00067103"/>
    <w:rsid w:val="000826F2"/>
    <w:rsid w:val="000960B5"/>
    <w:rsid w:val="000A68CF"/>
    <w:rsid w:val="000A7F0E"/>
    <w:rsid w:val="000C0952"/>
    <w:rsid w:val="000C664B"/>
    <w:rsid w:val="000E30B2"/>
    <w:rsid w:val="001035D2"/>
    <w:rsid w:val="00110DE8"/>
    <w:rsid w:val="0011560B"/>
    <w:rsid w:val="001174F1"/>
    <w:rsid w:val="00122770"/>
    <w:rsid w:val="00125D2E"/>
    <w:rsid w:val="00133314"/>
    <w:rsid w:val="001548A5"/>
    <w:rsid w:val="0016294E"/>
    <w:rsid w:val="00165F1F"/>
    <w:rsid w:val="0017023A"/>
    <w:rsid w:val="001773ED"/>
    <w:rsid w:val="001901A2"/>
    <w:rsid w:val="001D2439"/>
    <w:rsid w:val="001D28BF"/>
    <w:rsid w:val="001D5177"/>
    <w:rsid w:val="001F4533"/>
    <w:rsid w:val="00202C41"/>
    <w:rsid w:val="00206B09"/>
    <w:rsid w:val="00215766"/>
    <w:rsid w:val="00224291"/>
    <w:rsid w:val="0023032F"/>
    <w:rsid w:val="002305BD"/>
    <w:rsid w:val="00233DF5"/>
    <w:rsid w:val="0023441E"/>
    <w:rsid w:val="00237A37"/>
    <w:rsid w:val="00241C65"/>
    <w:rsid w:val="002527F4"/>
    <w:rsid w:val="00267F84"/>
    <w:rsid w:val="00271C52"/>
    <w:rsid w:val="002755E5"/>
    <w:rsid w:val="002758E6"/>
    <w:rsid w:val="002943FD"/>
    <w:rsid w:val="002A323F"/>
    <w:rsid w:val="002A5EE6"/>
    <w:rsid w:val="002C0DCD"/>
    <w:rsid w:val="002C1F5F"/>
    <w:rsid w:val="002D1983"/>
    <w:rsid w:val="002D4E70"/>
    <w:rsid w:val="002D52ED"/>
    <w:rsid w:val="002E0E0A"/>
    <w:rsid w:val="002F00C0"/>
    <w:rsid w:val="002F0D11"/>
    <w:rsid w:val="002F11A6"/>
    <w:rsid w:val="00305486"/>
    <w:rsid w:val="003144E1"/>
    <w:rsid w:val="003156D1"/>
    <w:rsid w:val="00317D27"/>
    <w:rsid w:val="00323249"/>
    <w:rsid w:val="00324FFF"/>
    <w:rsid w:val="00334BA9"/>
    <w:rsid w:val="00334E51"/>
    <w:rsid w:val="0033672D"/>
    <w:rsid w:val="0034406C"/>
    <w:rsid w:val="00346BB1"/>
    <w:rsid w:val="00347A00"/>
    <w:rsid w:val="00393420"/>
    <w:rsid w:val="00393957"/>
    <w:rsid w:val="003952CC"/>
    <w:rsid w:val="003A100D"/>
    <w:rsid w:val="003B29E1"/>
    <w:rsid w:val="003B4BC2"/>
    <w:rsid w:val="003D005D"/>
    <w:rsid w:val="003D1397"/>
    <w:rsid w:val="003E5159"/>
    <w:rsid w:val="003F4DCF"/>
    <w:rsid w:val="00401A67"/>
    <w:rsid w:val="0042614C"/>
    <w:rsid w:val="004400D8"/>
    <w:rsid w:val="00441A0B"/>
    <w:rsid w:val="004835DD"/>
    <w:rsid w:val="004A7B6F"/>
    <w:rsid w:val="004A7DFE"/>
    <w:rsid w:val="004B3B29"/>
    <w:rsid w:val="004D1BDE"/>
    <w:rsid w:val="004D3D8C"/>
    <w:rsid w:val="004D65BF"/>
    <w:rsid w:val="004F7E54"/>
    <w:rsid w:val="00504C48"/>
    <w:rsid w:val="00511E90"/>
    <w:rsid w:val="00537EB8"/>
    <w:rsid w:val="0054426B"/>
    <w:rsid w:val="00545846"/>
    <w:rsid w:val="00545D96"/>
    <w:rsid w:val="00547E5F"/>
    <w:rsid w:val="00573381"/>
    <w:rsid w:val="00575B9B"/>
    <w:rsid w:val="00593835"/>
    <w:rsid w:val="005963BE"/>
    <w:rsid w:val="005A064C"/>
    <w:rsid w:val="005C2FBA"/>
    <w:rsid w:val="005C3336"/>
    <w:rsid w:val="005C3C9C"/>
    <w:rsid w:val="005C49B2"/>
    <w:rsid w:val="005E1370"/>
    <w:rsid w:val="005E309F"/>
    <w:rsid w:val="005F483A"/>
    <w:rsid w:val="006267DE"/>
    <w:rsid w:val="00630966"/>
    <w:rsid w:val="0063221C"/>
    <w:rsid w:val="0063634A"/>
    <w:rsid w:val="00644F88"/>
    <w:rsid w:val="00645842"/>
    <w:rsid w:val="006669D5"/>
    <w:rsid w:val="00673882"/>
    <w:rsid w:val="00685ABB"/>
    <w:rsid w:val="006A36BB"/>
    <w:rsid w:val="006D08BE"/>
    <w:rsid w:val="006D1135"/>
    <w:rsid w:val="00705EB4"/>
    <w:rsid w:val="0071500E"/>
    <w:rsid w:val="00717744"/>
    <w:rsid w:val="00726266"/>
    <w:rsid w:val="00730A3A"/>
    <w:rsid w:val="00730E61"/>
    <w:rsid w:val="007338EA"/>
    <w:rsid w:val="00737E5A"/>
    <w:rsid w:val="00772D24"/>
    <w:rsid w:val="007A3158"/>
    <w:rsid w:val="007A7D83"/>
    <w:rsid w:val="007C0306"/>
    <w:rsid w:val="007C1101"/>
    <w:rsid w:val="007E7AD5"/>
    <w:rsid w:val="0080308A"/>
    <w:rsid w:val="008108AE"/>
    <w:rsid w:val="00820E6F"/>
    <w:rsid w:val="00822224"/>
    <w:rsid w:val="0083596E"/>
    <w:rsid w:val="008367CB"/>
    <w:rsid w:val="00837A75"/>
    <w:rsid w:val="00843EFC"/>
    <w:rsid w:val="00870B3A"/>
    <w:rsid w:val="00873CC0"/>
    <w:rsid w:val="00891528"/>
    <w:rsid w:val="008A7243"/>
    <w:rsid w:val="008E3775"/>
    <w:rsid w:val="008E3A5D"/>
    <w:rsid w:val="008F4C4A"/>
    <w:rsid w:val="0090174A"/>
    <w:rsid w:val="00911835"/>
    <w:rsid w:val="00920D08"/>
    <w:rsid w:val="00933267"/>
    <w:rsid w:val="009531B7"/>
    <w:rsid w:val="009545BC"/>
    <w:rsid w:val="00964616"/>
    <w:rsid w:val="00974A44"/>
    <w:rsid w:val="009A13FC"/>
    <w:rsid w:val="009A1C15"/>
    <w:rsid w:val="009D76BA"/>
    <w:rsid w:val="009E21EB"/>
    <w:rsid w:val="009F05E9"/>
    <w:rsid w:val="00A012C2"/>
    <w:rsid w:val="00A15B6A"/>
    <w:rsid w:val="00A2075E"/>
    <w:rsid w:val="00A56096"/>
    <w:rsid w:val="00A64989"/>
    <w:rsid w:val="00A73E1E"/>
    <w:rsid w:val="00A92855"/>
    <w:rsid w:val="00A94D5D"/>
    <w:rsid w:val="00AB3B51"/>
    <w:rsid w:val="00AC5D17"/>
    <w:rsid w:val="00AC7CE9"/>
    <w:rsid w:val="00AF27AF"/>
    <w:rsid w:val="00AF628A"/>
    <w:rsid w:val="00B05E4B"/>
    <w:rsid w:val="00B2486B"/>
    <w:rsid w:val="00B25902"/>
    <w:rsid w:val="00B333FA"/>
    <w:rsid w:val="00B452F5"/>
    <w:rsid w:val="00B5639B"/>
    <w:rsid w:val="00B6659D"/>
    <w:rsid w:val="00BA6ABD"/>
    <w:rsid w:val="00BB0988"/>
    <w:rsid w:val="00BD22DE"/>
    <w:rsid w:val="00BD541D"/>
    <w:rsid w:val="00BD6220"/>
    <w:rsid w:val="00BE46A9"/>
    <w:rsid w:val="00BF2BB0"/>
    <w:rsid w:val="00C11528"/>
    <w:rsid w:val="00C1157B"/>
    <w:rsid w:val="00C12CF6"/>
    <w:rsid w:val="00C3214C"/>
    <w:rsid w:val="00C34A00"/>
    <w:rsid w:val="00C35BBB"/>
    <w:rsid w:val="00C35E8F"/>
    <w:rsid w:val="00C40377"/>
    <w:rsid w:val="00C414DE"/>
    <w:rsid w:val="00C5430D"/>
    <w:rsid w:val="00C948A3"/>
    <w:rsid w:val="00C97DD6"/>
    <w:rsid w:val="00CA59D0"/>
    <w:rsid w:val="00CB14F9"/>
    <w:rsid w:val="00CD2C98"/>
    <w:rsid w:val="00CF086E"/>
    <w:rsid w:val="00D063F0"/>
    <w:rsid w:val="00D070D9"/>
    <w:rsid w:val="00D157EE"/>
    <w:rsid w:val="00D30A6D"/>
    <w:rsid w:val="00D30A84"/>
    <w:rsid w:val="00D4605E"/>
    <w:rsid w:val="00D47CDF"/>
    <w:rsid w:val="00D6177C"/>
    <w:rsid w:val="00DA47B7"/>
    <w:rsid w:val="00DB51F7"/>
    <w:rsid w:val="00DB66DF"/>
    <w:rsid w:val="00DD3AA9"/>
    <w:rsid w:val="00E5141F"/>
    <w:rsid w:val="00E5320B"/>
    <w:rsid w:val="00E7296F"/>
    <w:rsid w:val="00E821A7"/>
    <w:rsid w:val="00E920B4"/>
    <w:rsid w:val="00E92B51"/>
    <w:rsid w:val="00EC4B0A"/>
    <w:rsid w:val="00ED2E4F"/>
    <w:rsid w:val="00EE10A7"/>
    <w:rsid w:val="00F0192C"/>
    <w:rsid w:val="00F03A57"/>
    <w:rsid w:val="00F24203"/>
    <w:rsid w:val="00F25A5F"/>
    <w:rsid w:val="00F34CDB"/>
    <w:rsid w:val="00F44520"/>
    <w:rsid w:val="00F5096B"/>
    <w:rsid w:val="00F55E0B"/>
    <w:rsid w:val="00FA7968"/>
    <w:rsid w:val="00FB4E63"/>
    <w:rsid w:val="01591637"/>
    <w:rsid w:val="023F65E4"/>
    <w:rsid w:val="0275EF5E"/>
    <w:rsid w:val="0292735C"/>
    <w:rsid w:val="02C10AED"/>
    <w:rsid w:val="03C31A4C"/>
    <w:rsid w:val="05B9DAC6"/>
    <w:rsid w:val="06D33BF5"/>
    <w:rsid w:val="06FB1809"/>
    <w:rsid w:val="071612B9"/>
    <w:rsid w:val="076AFB62"/>
    <w:rsid w:val="087CEDE1"/>
    <w:rsid w:val="08842202"/>
    <w:rsid w:val="088FE3B4"/>
    <w:rsid w:val="090EFBD1"/>
    <w:rsid w:val="0949DEEE"/>
    <w:rsid w:val="0AEE143E"/>
    <w:rsid w:val="0B4BF850"/>
    <w:rsid w:val="0B7DC09C"/>
    <w:rsid w:val="0C9DB624"/>
    <w:rsid w:val="0DA3699C"/>
    <w:rsid w:val="0F675ACD"/>
    <w:rsid w:val="10CDFBB6"/>
    <w:rsid w:val="1167D9F0"/>
    <w:rsid w:val="1231BB97"/>
    <w:rsid w:val="12C3EE11"/>
    <w:rsid w:val="13BFADB3"/>
    <w:rsid w:val="13FD19B9"/>
    <w:rsid w:val="141775F5"/>
    <w:rsid w:val="14E1CC5B"/>
    <w:rsid w:val="14E55830"/>
    <w:rsid w:val="18A5F495"/>
    <w:rsid w:val="1B05D574"/>
    <w:rsid w:val="1B72ECC7"/>
    <w:rsid w:val="1C10BB7E"/>
    <w:rsid w:val="1E08A687"/>
    <w:rsid w:val="1E85533A"/>
    <w:rsid w:val="1FB70427"/>
    <w:rsid w:val="1FC56660"/>
    <w:rsid w:val="1FD87754"/>
    <w:rsid w:val="1FFD654A"/>
    <w:rsid w:val="20280AD7"/>
    <w:rsid w:val="21404749"/>
    <w:rsid w:val="22E5CEBB"/>
    <w:rsid w:val="2349B2F8"/>
    <w:rsid w:val="239B0296"/>
    <w:rsid w:val="2436BA5A"/>
    <w:rsid w:val="282CD007"/>
    <w:rsid w:val="296C544F"/>
    <w:rsid w:val="2BAEED63"/>
    <w:rsid w:val="2FD9E932"/>
    <w:rsid w:val="323DDB82"/>
    <w:rsid w:val="3343EC53"/>
    <w:rsid w:val="374160DB"/>
    <w:rsid w:val="3DEEA5EA"/>
    <w:rsid w:val="3F5EE8C9"/>
    <w:rsid w:val="3F665767"/>
    <w:rsid w:val="41292477"/>
    <w:rsid w:val="413A5E21"/>
    <w:rsid w:val="41C48BA4"/>
    <w:rsid w:val="420FF343"/>
    <w:rsid w:val="43D10A2C"/>
    <w:rsid w:val="455EB267"/>
    <w:rsid w:val="45A9CF79"/>
    <w:rsid w:val="45AEDDBD"/>
    <w:rsid w:val="46B30E2B"/>
    <w:rsid w:val="47C30795"/>
    <w:rsid w:val="48030C67"/>
    <w:rsid w:val="48965329"/>
    <w:rsid w:val="48B5DB5D"/>
    <w:rsid w:val="4C0115A8"/>
    <w:rsid w:val="4C032AA7"/>
    <w:rsid w:val="4DBCCEE4"/>
    <w:rsid w:val="4E235C15"/>
    <w:rsid w:val="4E58F95C"/>
    <w:rsid w:val="4ECF2705"/>
    <w:rsid w:val="4F8EEB82"/>
    <w:rsid w:val="4F9EDE66"/>
    <w:rsid w:val="4FBF425C"/>
    <w:rsid w:val="50AB6D38"/>
    <w:rsid w:val="50D85E48"/>
    <w:rsid w:val="5102CF6E"/>
    <w:rsid w:val="52EF4409"/>
    <w:rsid w:val="53463377"/>
    <w:rsid w:val="53587075"/>
    <w:rsid w:val="555BADD4"/>
    <w:rsid w:val="55BC2A05"/>
    <w:rsid w:val="55DC4014"/>
    <w:rsid w:val="56766B06"/>
    <w:rsid w:val="56C8A97B"/>
    <w:rsid w:val="57A4E09C"/>
    <w:rsid w:val="58BB53EA"/>
    <w:rsid w:val="5AC00333"/>
    <w:rsid w:val="5C40DFD6"/>
    <w:rsid w:val="5CCDF4E4"/>
    <w:rsid w:val="5DBAB8D9"/>
    <w:rsid w:val="5F5BF4F3"/>
    <w:rsid w:val="5FF4AA52"/>
    <w:rsid w:val="61C44759"/>
    <w:rsid w:val="61FC5DC1"/>
    <w:rsid w:val="6259F8A4"/>
    <w:rsid w:val="626B3AE6"/>
    <w:rsid w:val="62840F78"/>
    <w:rsid w:val="62D3BFB7"/>
    <w:rsid w:val="634AA801"/>
    <w:rsid w:val="63F35158"/>
    <w:rsid w:val="6447E46C"/>
    <w:rsid w:val="6630A989"/>
    <w:rsid w:val="6663D89A"/>
    <w:rsid w:val="696A8E83"/>
    <w:rsid w:val="699F227F"/>
    <w:rsid w:val="6A75359B"/>
    <w:rsid w:val="6B422292"/>
    <w:rsid w:val="6C7CD7E7"/>
    <w:rsid w:val="6D355246"/>
    <w:rsid w:val="6D58694C"/>
    <w:rsid w:val="6DFD5B03"/>
    <w:rsid w:val="6E17AB75"/>
    <w:rsid w:val="6EBFBABC"/>
    <w:rsid w:val="6F0D6B03"/>
    <w:rsid w:val="6FBD464E"/>
    <w:rsid w:val="6FF34E7A"/>
    <w:rsid w:val="706F2E79"/>
    <w:rsid w:val="70D2C155"/>
    <w:rsid w:val="71382045"/>
    <w:rsid w:val="71FB51D0"/>
    <w:rsid w:val="732792EB"/>
    <w:rsid w:val="73760A76"/>
    <w:rsid w:val="75060877"/>
    <w:rsid w:val="7695CD10"/>
    <w:rsid w:val="788CEC41"/>
    <w:rsid w:val="790ED784"/>
    <w:rsid w:val="7AB0D6DD"/>
    <w:rsid w:val="7C9E9CD1"/>
    <w:rsid w:val="7CD9BF08"/>
    <w:rsid w:val="7D360CE2"/>
    <w:rsid w:val="7EBFE227"/>
    <w:rsid w:val="7FE45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79575B"/>
  <w15:chartTrackingRefBased/>
  <w15:docId w15:val="{13957376-0B57-43DB-9C20-D8BAA9F17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A67"/>
    <w:pPr>
      <w:spacing w:before="120" w:after="120" w:line="240" w:lineRule="auto"/>
      <w:ind w:right="108"/>
      <w:jc w:val="both"/>
    </w:pPr>
    <w:rPr>
      <w:rFonts w:eastAsia="Times New Roman" w:cstheme="minorHAnsi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A67"/>
    <w:pPr>
      <w:keepNext/>
      <w:spacing w:after="240"/>
      <w:outlineLvl w:val="0"/>
    </w:pPr>
    <w:rPr>
      <w:b/>
      <w:kern w:val="28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1A6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1A67"/>
    <w:rPr>
      <w:rFonts w:eastAsia="Times New Roman" w:cstheme="minorHAnsi"/>
      <w:b/>
      <w:kern w:val="28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401A67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paragraph" w:styleId="ListParagraph">
    <w:name w:val="List Paragraph"/>
    <w:aliases w:val="123 List Paragraph,Table/Figure Heading,En tête 1,List Paragraph1,List Paragraph (numbered (a)),WB Para,Grey Bullet List,Grey Bullet Style,Yellow Bullet,Normal bullet 2,Resume Title,Citation List,Bullet list,Numbered List,titr jadval"/>
    <w:basedOn w:val="Normal"/>
    <w:link w:val="ListParagraphChar"/>
    <w:qFormat/>
    <w:rsid w:val="00401A67"/>
    <w:pPr>
      <w:ind w:left="1440" w:right="1134"/>
      <w:contextualSpacing/>
    </w:pPr>
  </w:style>
  <w:style w:type="table" w:styleId="TableGridLight">
    <w:name w:val="Grid Table Light"/>
    <w:basedOn w:val="TableNormal"/>
    <w:uiPriority w:val="40"/>
    <w:rsid w:val="00401A67"/>
    <w:pPr>
      <w:spacing w:after="0" w:line="240" w:lineRule="auto"/>
    </w:pPr>
    <w:rPr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rsid w:val="00401A67"/>
    <w:rPr>
      <w:color w:val="0000FF"/>
      <w:u w:val="single"/>
    </w:rPr>
  </w:style>
  <w:style w:type="character" w:customStyle="1" w:styleId="normaltextrun">
    <w:name w:val="normaltextrun"/>
    <w:basedOn w:val="DefaultParagraphFont"/>
    <w:rsid w:val="00401A67"/>
  </w:style>
  <w:style w:type="table" w:styleId="PlainTable1">
    <w:name w:val="Plain Table 1"/>
    <w:basedOn w:val="TableNormal"/>
    <w:uiPriority w:val="41"/>
    <w:rsid w:val="00401A67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01A67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123 List Paragraph Char,Table/Figure Heading Char,En tête 1 Char,List Paragraph1 Char,List Paragraph (numbered (a)) Char,WB Para Char,Grey Bullet List Char,Grey Bullet Style Char,Yellow Bullet Char,Normal bullet 2 Char"/>
    <w:link w:val="ListParagraph"/>
    <w:qFormat/>
    <w:rsid w:val="00401A67"/>
    <w:rPr>
      <w:rFonts w:eastAsia="Times New Roman" w:cstheme="minorHAnsi"/>
      <w:lang w:val="en-GB"/>
    </w:rPr>
  </w:style>
  <w:style w:type="table" w:customStyle="1" w:styleId="TableGrid1">
    <w:name w:val="Table Grid1"/>
    <w:basedOn w:val="TableNormal"/>
    <w:next w:val="TableGrid"/>
    <w:rsid w:val="00401A67"/>
    <w:pPr>
      <w:spacing w:after="0" w:line="240" w:lineRule="auto"/>
      <w:ind w:firstLine="360"/>
    </w:pPr>
    <w:rPr>
      <w:rFonts w:eastAsia="Times New Roman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libri11NoBold">
    <w:name w:val="Calibri 11 (No Bold)"/>
    <w:basedOn w:val="DefaultParagraphFont"/>
    <w:uiPriority w:val="1"/>
    <w:rsid w:val="00F24203"/>
    <w:rPr>
      <w:rFonts w:asciiTheme="minorHAnsi" w:hAnsiTheme="minorHAnsi"/>
      <w:sz w:val="22"/>
    </w:rPr>
  </w:style>
  <w:style w:type="character" w:styleId="PlaceholderText">
    <w:name w:val="Placeholder Text"/>
    <w:basedOn w:val="DefaultParagraphFont"/>
    <w:uiPriority w:val="99"/>
    <w:semiHidden/>
    <w:rsid w:val="00D4605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1152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C11528"/>
    <w:rPr>
      <w:rFonts w:eastAsia="Times New Roman" w:cstheme="minorHAnsi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1152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C11528"/>
    <w:rPr>
      <w:rFonts w:eastAsia="Times New Roman" w:cstheme="minorHAnsi"/>
      <w:lang w:val="en-GB"/>
    </w:rPr>
  </w:style>
  <w:style w:type="paragraph" w:styleId="Revision">
    <w:name w:val="Revision"/>
    <w:hidden/>
    <w:uiPriority w:val="99"/>
    <w:semiHidden/>
    <w:rsid w:val="00933267"/>
    <w:pPr>
      <w:spacing w:after="0" w:line="240" w:lineRule="auto"/>
    </w:pPr>
    <w:rPr>
      <w:rFonts w:eastAsia="Times New Roman" w:cstheme="minorHAnsi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D2C9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A13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13FC"/>
    <w:pPr>
      <w:spacing w:before="0" w:after="160"/>
      <w:ind w:right="0"/>
      <w:jc w:val="left"/>
    </w:pPr>
    <w:rPr>
      <w:rFonts w:eastAsia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13FC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3FC"/>
    <w:pPr>
      <w:spacing w:before="120" w:after="120"/>
      <w:ind w:right="108"/>
      <w:jc w:val="both"/>
    </w:pPr>
    <w:rPr>
      <w:rFonts w:eastAsia="Times New Roman" w:cstheme="minorHAns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3FC"/>
    <w:rPr>
      <w:rFonts w:eastAsia="Times New Roman" w:cstheme="minorHAnsi"/>
      <w:b/>
      <w:bCs/>
      <w:sz w:val="20"/>
      <w:szCs w:val="20"/>
      <w:lang w:val="en-GB"/>
    </w:rPr>
  </w:style>
  <w:style w:type="paragraph" w:styleId="NoSpacing">
    <w:name w:val="No Spacing"/>
    <w:uiPriority w:val="1"/>
    <w:qFormat/>
    <w:rsid w:val="00AF27AF"/>
    <w:pPr>
      <w:spacing w:after="0" w:line="240" w:lineRule="auto"/>
      <w:ind w:right="108"/>
      <w:jc w:val="both"/>
    </w:pPr>
    <w:rPr>
      <w:rFonts w:eastAsia="Times New Roman" w:cs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0C64ACF6CCDA448C78D0B3D3DD27F9" ma:contentTypeVersion="21" ma:contentTypeDescription="Create a new document." ma:contentTypeScope="" ma:versionID="bce301e5a1057572a2eef2d578ff4983">
  <xsd:schema xmlns:xsd="http://www.w3.org/2001/XMLSchema" xmlns:xs="http://www.w3.org/2001/XMLSchema" xmlns:p="http://schemas.microsoft.com/office/2006/metadata/properties" xmlns:ns2="fd011764-2d64-457f-9fd0-171bb0921018" xmlns:ns3="3403dfe1-7296-431b-8fc5-2aee973bd624" targetNamespace="http://schemas.microsoft.com/office/2006/metadata/properties" ma:root="true" ma:fieldsID="4e371d62ed1fca40949b9ddcb5169408" ns2:_="" ns3:_="">
    <xsd:import namespace="fd011764-2d64-457f-9fd0-171bb0921018"/>
    <xsd:import namespace="3403dfe1-7296-431b-8fc5-2aee973bd624"/>
    <xsd:element name="properties">
      <xsd:complexType>
        <xsd:sequence>
          <xsd:element name="documentManagement">
            <xsd:complexType>
              <xsd:all>
                <xsd:element ref="ns2:PAGNumber" minOccurs="0"/>
                <xsd:element ref="ns2:DocumentStatus" minOccurs="0"/>
                <xsd:element ref="ns2:DocumentStage" minOccurs="0"/>
                <xsd:element ref="ns2:DocumentType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Reference_x0028_Pre_x002d_2021_x0029_" minOccurs="0"/>
                <xsd:element ref="ns2:Contractreference" minOccurs="0"/>
                <xsd:element ref="ns2:ProcurementProcessReferenc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011764-2d64-457f-9fd0-171bb0921018" elementFormDefault="qualified">
    <xsd:import namespace="http://schemas.microsoft.com/office/2006/documentManagement/types"/>
    <xsd:import namespace="http://schemas.microsoft.com/office/infopath/2007/PartnerControls"/>
    <xsd:element name="PAGNumber" ma:index="8" nillable="true" ma:displayName="PAG Number" ma:format="Dropdown" ma:list="7b1f6e3d-d643-46e1-8140-92fe91ef4492" ma:internalName="PAGNumber" ma:showField="PAGNumber">
      <xsd:simpleType>
        <xsd:restriction base="dms:Lookup"/>
      </xsd:simpleType>
    </xsd:element>
    <xsd:element name="DocumentStatus" ma:index="9" nillable="true" ma:displayName="Document Status" ma:description="Draft - if the document is in a draft state&#10;Final draft - version used to get approval&#10;Final - fully signed/approved version" ma:format="Dropdown" ma:internalName="DocumentStatus">
      <xsd:simpleType>
        <xsd:restriction base="dms:Choice">
          <xsd:enumeration value="Draft"/>
          <xsd:enumeration value="Final Draft"/>
          <xsd:enumeration value="Final"/>
        </xsd:restriction>
      </xsd:simpleType>
    </xsd:element>
    <xsd:element name="DocumentStage" ma:index="10" nillable="true" ma:displayName="Document Stage" ma:format="Dropdown" ma:internalName="DocumentStage">
      <xsd:simpleType>
        <xsd:restriction base="dms:Choice">
          <xsd:enumeration value="Planning"/>
          <xsd:enumeration value="Statement of needs"/>
          <xsd:enumeration value="Requisition"/>
          <xsd:enumeration value="Solicitation"/>
          <xsd:enumeration value="Evaluation"/>
          <xsd:enumeration value="Award"/>
          <xsd:enumeration value="Contracting"/>
          <xsd:enumeration value="Receipt"/>
          <xsd:enumeration value="Payment"/>
          <xsd:enumeration value="Non-Standard"/>
        </xsd:restriction>
      </xsd:simpleType>
    </xsd:element>
    <xsd:element name="DocumentType" ma:index="11" nillable="true" ma:displayName="Document Type" ma:format="Dropdown" ma:internalName="DocumentType">
      <xsd:simpleType>
        <xsd:restriction base="dms:Choice">
          <xsd:enumeration value="Procurement Plan"/>
          <xsd:enumeration value="Declaration of Crisis"/>
          <xsd:enumeration value="CRP"/>
          <xsd:enumeration value="Approval PC-subcommittee"/>
          <xsd:enumeration value="Specifications-ToR-Scope"/>
          <xsd:enumeration value="statement of needs approval"/>
          <xsd:enumeration value="Risk analysis form"/>
          <xsd:enumeration value="Proc budget confirm"/>
          <xsd:enumeration value="RFQ Form"/>
          <xsd:enumeration value="RFP Form"/>
          <xsd:enumeration value="Advertisment"/>
          <xsd:enumeration value="request emails"/>
          <xsd:enumeration value="Due diligence questionnaire"/>
          <xsd:enumeration value="COI"/>
          <xsd:enumeration value="PC Brief"/>
          <xsd:enumeration value="Financial Offer/bid"/>
          <xsd:enumeration value="Technical offer/bid"/>
          <xsd:enumeration value="BOC report"/>
          <xsd:enumeration value="Evaluation matrix"/>
          <xsd:enumeration value="Tech evaluation report"/>
          <xsd:enumeration value="clarification emails"/>
          <xsd:enumeration value="Sanction Scanner report"/>
          <xsd:enumeration value="Declar. Imp-Confid"/>
          <xsd:enumeration value="PC Report"/>
          <xsd:enumeration value="Notification to bidders"/>
          <xsd:enumeration value="Vendor Form"/>
          <xsd:enumeration value="Request for amendment"/>
          <xsd:enumeration value="Re-opening PO request"/>
          <xsd:enumeration value="Amendment approval"/>
          <xsd:enumeration value="Contract/PO"/>
          <xsd:enumeration value="PSA"/>
          <xsd:enumeration value="Vendor performance eval."/>
          <xsd:enumeration value="Direct Contracting"/>
          <xsd:enumeration value="Amendment"/>
          <xsd:enumeration value="RN-acceptance works/Serv"/>
          <xsd:enumeration value="Evaluation of supplier/cont"/>
          <xsd:enumeration value="Invoice"/>
          <xsd:enumeration value="Certif.payment"/>
          <xsd:enumeration value="Payment confirm."/>
          <xsd:enumeration value="NCP request"/>
          <xsd:enumeration value="Post-facto form"/>
          <xsd:enumeration value="Derogation Request"/>
          <xsd:enumeration value="Informal sector process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e002d73-fcbf-44f2-bb02-7941846832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Reference_x0028_Pre_x002d_2021_x0029_" ma:index="21" nillable="true" ma:displayName="Reference (Pre-2021)" ma:format="Dropdown" ma:internalName="Reference_x0028_Pre_x002d_2021_x0029_">
      <xsd:simpleType>
        <xsd:restriction base="dms:Text">
          <xsd:maxLength value="255"/>
        </xsd:restriction>
      </xsd:simpleType>
    </xsd:element>
    <xsd:element name="Contractreference" ma:index="22" nillable="true" ma:displayName="Contract reference" ma:format="Dropdown" ma:list="7b1f6e3d-d643-46e1-8140-92fe91ef4492" ma:internalName="Contractreference" ma:showField="ContractReference">
      <xsd:simpleType>
        <xsd:restriction base="dms:Lookup"/>
      </xsd:simpleType>
    </xsd:element>
    <xsd:element name="ProcurementProcessReference" ma:index="23" nillable="true" ma:displayName="Procurement Process Reference" ma:format="Dropdown" ma:list="7b1f6e3d-d643-46e1-8140-92fe91ef4492" ma:internalName="ProcurementProcessReference" ma:showField="ProcurementProcessReference">
      <xsd:simpleType>
        <xsd:restriction base="dms:Lookup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3dfe1-7296-431b-8fc5-2aee973bd62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4376e8e6-22be-42f6-93cd-72f640227215}" ma:internalName="TaxCatchAll" ma:showField="CatchAllData" ma:web="3403dfe1-7296-431b-8fc5-2aee973bd6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03dfe1-7296-431b-8fc5-2aee973bd624" xsi:nil="true"/>
    <Reference_x0028_Pre_x002d_2021_x0029_ xmlns="fd011764-2d64-457f-9fd0-171bb0921018" xsi:nil="true"/>
    <DocumentType xmlns="fd011764-2d64-457f-9fd0-171bb0921018" xsi:nil="true"/>
    <DocumentStatus xmlns="fd011764-2d64-457f-9fd0-171bb0921018" xsi:nil="true"/>
    <lcf76f155ced4ddcb4097134ff3c332f xmlns="fd011764-2d64-457f-9fd0-171bb0921018">
      <Terms xmlns="http://schemas.microsoft.com/office/infopath/2007/PartnerControls"/>
    </lcf76f155ced4ddcb4097134ff3c332f>
    <ProcurementProcessReference xmlns="fd011764-2d64-457f-9fd0-171bb0921018" xsi:nil="true"/>
    <DocumentStage xmlns="fd011764-2d64-457f-9fd0-171bb0921018" xsi:nil="true"/>
    <PAGNumber xmlns="fd011764-2d64-457f-9fd0-171bb0921018" xsi:nil="true"/>
    <Contractreference xmlns="fd011764-2d64-457f-9fd0-171bb092101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9BE784-6730-40DF-8BA6-8643ECE600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011764-2d64-457f-9fd0-171bb0921018"/>
    <ds:schemaRef ds:uri="3403dfe1-7296-431b-8fc5-2aee973bd6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398411-800E-4E9B-A222-3ACD410DACD9}">
  <ds:schemaRefs>
    <ds:schemaRef ds:uri="http://schemas.microsoft.com/office/2006/metadata/properties"/>
    <ds:schemaRef ds:uri="http://schemas.microsoft.com/office/infopath/2007/PartnerControls"/>
    <ds:schemaRef ds:uri="3403dfe1-7296-431b-8fc5-2aee973bd624"/>
    <ds:schemaRef ds:uri="fd011764-2d64-457f-9fd0-171bb0921018"/>
  </ds:schemaRefs>
</ds:datastoreItem>
</file>

<file path=customXml/itemProps3.xml><?xml version="1.0" encoding="utf-8"?>
<ds:datastoreItem xmlns:ds="http://schemas.openxmlformats.org/officeDocument/2006/customXml" ds:itemID="{9744B581-0E43-4FFD-BAB4-E6179C218D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B06718-E256-4F2A-BC44-564EAF4030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Links>
    <vt:vector size="6" baseType="variant">
      <vt:variant>
        <vt:i4>1900595</vt:i4>
      </vt:variant>
      <vt:variant>
        <vt:i4>0</vt:i4>
      </vt:variant>
      <vt:variant>
        <vt:i4>0</vt:i4>
      </vt:variant>
      <vt:variant>
        <vt:i4>5</vt:i4>
      </vt:variant>
      <vt:variant>
        <vt:lpwstr>mailto:POLFN@spc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ndra Singh</dc:creator>
  <cp:keywords/>
  <dc:description/>
  <cp:lastModifiedBy>Ane Zuloaga</cp:lastModifiedBy>
  <cp:revision>2</cp:revision>
  <cp:lastPrinted>2023-08-16T23:32:00Z</cp:lastPrinted>
  <dcterms:created xsi:type="dcterms:W3CDTF">2023-08-16T23:35:00Z</dcterms:created>
  <dcterms:modified xsi:type="dcterms:W3CDTF">2023-08-16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5bb31a83378d6d74d74fd68a6113985f13fa14722b1b4693613c66623f1db5</vt:lpwstr>
  </property>
  <property fmtid="{D5CDD505-2E9C-101B-9397-08002B2CF9AE}" pid="3" name="ContentTypeId">
    <vt:lpwstr>0x0101003F0C64ACF6CCDA448C78D0B3D3DD27F9</vt:lpwstr>
  </property>
  <property fmtid="{D5CDD505-2E9C-101B-9397-08002B2CF9AE}" pid="4" name="MediaServiceImageTags">
    <vt:lpwstr/>
  </property>
</Properties>
</file>